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EA6527" w14:textId="69067F55" w:rsidR="00936CB1" w:rsidRPr="001E2512" w:rsidRDefault="00CF6973" w:rsidP="001E2512">
      <w:pPr>
        <w:jc w:val="both"/>
        <w:rPr>
          <w:rFonts w:ascii="Arial" w:hAnsi="Arial" w:cs="Arial"/>
          <w:b/>
        </w:rPr>
      </w:pPr>
      <w:r w:rsidRPr="002900F3">
        <w:rPr>
          <w:rFonts w:ascii="Arial" w:hAnsi="Arial" w:cs="Arial"/>
          <w:b/>
          <w:noProof/>
          <w:lang w:eastAsia="en-GB"/>
        </w:rPr>
        <w:drawing>
          <wp:anchor distT="0" distB="0" distL="114300" distR="114300" simplePos="0" relativeHeight="251660288" behindDoc="0" locked="0" layoutInCell="1" allowOverlap="1" wp14:anchorId="3BB0E0A7" wp14:editId="6AA2DC42">
            <wp:simplePos x="0" y="0"/>
            <wp:positionH relativeFrom="margin">
              <wp:align>center</wp:align>
            </wp:positionH>
            <wp:positionV relativeFrom="paragraph">
              <wp:posOffset>-203200</wp:posOffset>
            </wp:positionV>
            <wp:extent cx="1847850" cy="941358"/>
            <wp:effectExtent l="0" t="0" r="0" b="0"/>
            <wp:wrapNone/>
            <wp:docPr id="2" name="Picture 1" descr="C:\Users\uc0ohf\Desktop\UoS in London logo RGB 72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c0ohf\Desktop\UoS in London logo RGB 72dpi.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47850" cy="941358"/>
                    </a:xfrm>
                    <a:prstGeom prst="rect">
                      <a:avLst/>
                    </a:prstGeom>
                    <a:noFill/>
                    <a:ln>
                      <a:noFill/>
                    </a:ln>
                  </pic:spPr>
                </pic:pic>
              </a:graphicData>
            </a:graphic>
          </wp:anchor>
        </w:drawing>
      </w:r>
      <w:r w:rsidR="00553498">
        <w:rPr>
          <w:rFonts w:ascii="Arial" w:hAnsi="Arial" w:cs="Arial"/>
          <w:b/>
        </w:rPr>
        <w:t xml:space="preserve"> </w:t>
      </w:r>
    </w:p>
    <w:p w14:paraId="7EEA6528" w14:textId="4D5DC532" w:rsidR="001E2512" w:rsidRDefault="001E2512" w:rsidP="001E2512">
      <w:pPr>
        <w:jc w:val="both"/>
        <w:rPr>
          <w:rFonts w:ascii="Arial" w:hAnsi="Arial" w:cs="Arial"/>
          <w:b/>
          <w:u w:val="single"/>
        </w:rPr>
      </w:pPr>
    </w:p>
    <w:p w14:paraId="7EEA6529" w14:textId="77777777" w:rsidR="001E2512" w:rsidRDefault="001E2512" w:rsidP="001E2512">
      <w:pPr>
        <w:jc w:val="both"/>
        <w:rPr>
          <w:rFonts w:ascii="Arial" w:hAnsi="Arial" w:cs="Arial"/>
          <w:b/>
          <w:u w:val="single"/>
        </w:rPr>
      </w:pPr>
    </w:p>
    <w:p w14:paraId="3C3A59EA" w14:textId="10CB2588" w:rsidR="00280E99" w:rsidRPr="00280E99" w:rsidRDefault="00280E99" w:rsidP="00280E99">
      <w:pPr>
        <w:jc w:val="center"/>
        <w:rPr>
          <w:b/>
          <w:bCs/>
          <w:sz w:val="36"/>
          <w:szCs w:val="36"/>
        </w:rPr>
      </w:pPr>
      <w:r>
        <w:rPr>
          <w:b/>
          <w:bCs/>
          <w:sz w:val="36"/>
          <w:szCs w:val="36"/>
        </w:rPr>
        <w:t xml:space="preserve">Student Journey Officer </w:t>
      </w:r>
    </w:p>
    <w:p w14:paraId="25984505" w14:textId="77777777" w:rsidR="00280E99" w:rsidRPr="006B3ADC" w:rsidRDefault="00280E99" w:rsidP="00280E99">
      <w:pPr>
        <w:jc w:val="center"/>
        <w:rPr>
          <w:b/>
          <w:bCs/>
          <w:sz w:val="32"/>
          <w:szCs w:val="32"/>
        </w:rPr>
      </w:pPr>
      <w:r w:rsidRPr="006B3ADC">
        <w:rPr>
          <w:b/>
          <w:bCs/>
          <w:sz w:val="32"/>
          <w:szCs w:val="32"/>
        </w:rPr>
        <w:t>Role Profile</w:t>
      </w:r>
    </w:p>
    <w:p w14:paraId="7EEA652C" w14:textId="12398275" w:rsidR="00936CB1" w:rsidRPr="001E2512" w:rsidRDefault="00916701" w:rsidP="005C35F5">
      <w:pPr>
        <w:jc w:val="both"/>
        <w:rPr>
          <w:rFonts w:ascii="Arial" w:hAnsi="Arial" w:cs="Arial"/>
        </w:rPr>
      </w:pPr>
      <w:r w:rsidRPr="001E2512">
        <w:rPr>
          <w:rFonts w:ascii="Arial" w:hAnsi="Arial" w:cs="Arial"/>
          <w:b/>
        </w:rPr>
        <w:t>Salary Band:</w:t>
      </w:r>
      <w:r w:rsidR="0068006F" w:rsidRPr="001E2512">
        <w:rPr>
          <w:rFonts w:ascii="Arial" w:hAnsi="Arial" w:cs="Arial"/>
          <w:b/>
        </w:rPr>
        <w:tab/>
      </w:r>
      <w:r w:rsidR="0068006F" w:rsidRPr="001E2512">
        <w:rPr>
          <w:rFonts w:ascii="Arial" w:hAnsi="Arial" w:cs="Arial"/>
          <w:b/>
        </w:rPr>
        <w:tab/>
      </w:r>
      <w:r w:rsidR="00B40B93" w:rsidRPr="001E2512">
        <w:rPr>
          <w:rFonts w:ascii="Arial" w:hAnsi="Arial" w:cs="Arial"/>
        </w:rPr>
        <w:t xml:space="preserve">Band </w:t>
      </w:r>
      <w:r w:rsidR="009159A4">
        <w:rPr>
          <w:rFonts w:ascii="Arial" w:hAnsi="Arial" w:cs="Arial"/>
        </w:rPr>
        <w:t>2</w:t>
      </w:r>
    </w:p>
    <w:p w14:paraId="2FC43196" w14:textId="4B6B639D" w:rsidR="00352C1B" w:rsidRDefault="00916701" w:rsidP="005C35F5">
      <w:pPr>
        <w:jc w:val="both"/>
        <w:rPr>
          <w:rFonts w:ascii="Arial" w:hAnsi="Arial" w:cs="Arial"/>
        </w:rPr>
      </w:pPr>
      <w:r w:rsidRPr="001E2512">
        <w:rPr>
          <w:rFonts w:ascii="Arial" w:hAnsi="Arial" w:cs="Arial"/>
          <w:b/>
        </w:rPr>
        <w:t>Working Hours:</w:t>
      </w:r>
      <w:r w:rsidR="0068006F" w:rsidRPr="001E2512">
        <w:rPr>
          <w:rFonts w:ascii="Arial" w:hAnsi="Arial" w:cs="Arial"/>
          <w:b/>
        </w:rPr>
        <w:tab/>
      </w:r>
      <w:r w:rsidR="0058532F" w:rsidRPr="001E2512">
        <w:rPr>
          <w:rFonts w:ascii="Arial" w:hAnsi="Arial" w:cs="Arial"/>
        </w:rPr>
        <w:t>Full Time</w:t>
      </w:r>
    </w:p>
    <w:p w14:paraId="4FB6393F" w14:textId="6B780C8A" w:rsidR="005C35F5" w:rsidRDefault="005C35F5" w:rsidP="005C35F5">
      <w:pPr>
        <w:jc w:val="both"/>
        <w:rPr>
          <w:rFonts w:ascii="Arial" w:hAnsi="Arial" w:cs="Arial"/>
        </w:rPr>
      </w:pPr>
      <w:r w:rsidRPr="00AD41B5">
        <w:rPr>
          <w:rFonts w:ascii="Arial" w:hAnsi="Arial" w:cs="Arial"/>
          <w:b/>
          <w:bCs/>
        </w:rPr>
        <w:t xml:space="preserve">Contract: </w:t>
      </w:r>
      <w:r w:rsidRPr="00AD41B5">
        <w:rPr>
          <w:rFonts w:ascii="Arial" w:hAnsi="Arial" w:cs="Arial"/>
          <w:b/>
          <w:bCs/>
        </w:rPr>
        <w:tab/>
      </w:r>
      <w:r>
        <w:rPr>
          <w:rFonts w:ascii="Arial" w:hAnsi="Arial" w:cs="Arial"/>
        </w:rPr>
        <w:tab/>
        <w:t xml:space="preserve">Permanent </w:t>
      </w:r>
    </w:p>
    <w:p w14:paraId="6B50221C" w14:textId="737ED992" w:rsidR="005C35F5" w:rsidRDefault="00AD41B5" w:rsidP="006E4301">
      <w:pPr>
        <w:ind w:left="2160" w:hanging="2160"/>
        <w:jc w:val="both"/>
        <w:rPr>
          <w:rFonts w:ascii="Arial" w:hAnsi="Arial" w:cs="Arial"/>
        </w:rPr>
      </w:pPr>
      <w:r w:rsidRPr="00AD41B5">
        <w:rPr>
          <w:rFonts w:ascii="Arial" w:hAnsi="Arial" w:cs="Arial"/>
          <w:b/>
          <w:bCs/>
        </w:rPr>
        <w:t>Reporting to:</w:t>
      </w:r>
      <w:r w:rsidRPr="00AD41B5">
        <w:rPr>
          <w:rFonts w:ascii="Arial" w:hAnsi="Arial" w:cs="Arial"/>
          <w:b/>
          <w:bCs/>
        </w:rPr>
        <w:tab/>
      </w:r>
      <w:r>
        <w:rPr>
          <w:rFonts w:ascii="Arial" w:hAnsi="Arial" w:cs="Arial"/>
        </w:rPr>
        <w:t xml:space="preserve">Student Journey Manager </w:t>
      </w:r>
      <w:r w:rsidR="006E4301">
        <w:rPr>
          <w:rFonts w:ascii="Arial" w:hAnsi="Arial" w:cs="Arial"/>
        </w:rPr>
        <w:t>(</w:t>
      </w:r>
      <w:r w:rsidR="006E4301" w:rsidRPr="23CBF472">
        <w:rPr>
          <w:rFonts w:ascii="Arial" w:hAnsi="Arial" w:cs="Arial"/>
        </w:rPr>
        <w:t xml:space="preserve">Dotted reporting line to the International Student Adviser for matters relating to international student advice. </w:t>
      </w:r>
    </w:p>
    <w:p w14:paraId="638F2F31" w14:textId="6D9EDB56" w:rsidR="00AD41B5" w:rsidRPr="002F7A46" w:rsidRDefault="00AD41B5" w:rsidP="006E4301">
      <w:pPr>
        <w:ind w:left="2160" w:hanging="2160"/>
        <w:jc w:val="both"/>
        <w:rPr>
          <w:rFonts w:ascii="Arial" w:hAnsi="Arial" w:cs="Arial"/>
          <w:sz w:val="20"/>
          <w:szCs w:val="20"/>
        </w:rPr>
      </w:pPr>
      <w:r w:rsidRPr="00AD41B5">
        <w:rPr>
          <w:rFonts w:ascii="Arial" w:hAnsi="Arial" w:cs="Arial"/>
          <w:b/>
          <w:bCs/>
        </w:rPr>
        <w:t>Direct reports:</w:t>
      </w:r>
      <w:r w:rsidRPr="00AD41B5">
        <w:rPr>
          <w:rFonts w:ascii="Arial" w:hAnsi="Arial" w:cs="Arial"/>
          <w:b/>
          <w:bCs/>
        </w:rPr>
        <w:tab/>
      </w:r>
      <w:r>
        <w:rPr>
          <w:rFonts w:ascii="Arial" w:hAnsi="Arial" w:cs="Arial"/>
        </w:rPr>
        <w:t>N/A</w:t>
      </w:r>
      <w:r w:rsidR="006E4301">
        <w:rPr>
          <w:rFonts w:ascii="Arial" w:hAnsi="Arial" w:cs="Arial"/>
        </w:rPr>
        <w:t xml:space="preserve"> </w:t>
      </w:r>
      <w:r w:rsidR="006E4301" w:rsidRPr="430028E1">
        <w:rPr>
          <w:rFonts w:ascii="Arial" w:hAnsi="Arial" w:cs="Arial"/>
        </w:rPr>
        <w:t xml:space="preserve">May be required to oversee the work of temporary staff and student roles as directed by the </w:t>
      </w:r>
      <w:r w:rsidR="006E4301">
        <w:rPr>
          <w:rFonts w:ascii="Arial" w:hAnsi="Arial" w:cs="Arial"/>
        </w:rPr>
        <w:t>S</w:t>
      </w:r>
      <w:r w:rsidR="006E4301" w:rsidRPr="430028E1">
        <w:rPr>
          <w:rFonts w:ascii="Arial" w:hAnsi="Arial" w:cs="Arial"/>
        </w:rPr>
        <w:t>tudent Journey Manager.</w:t>
      </w:r>
    </w:p>
    <w:p w14:paraId="7EEA652F" w14:textId="77777777" w:rsidR="001E2512" w:rsidRDefault="0087780E" w:rsidP="005C35F5">
      <w:pPr>
        <w:jc w:val="both"/>
        <w:rPr>
          <w:rFonts w:ascii="Arial" w:hAnsi="Arial" w:cs="Arial"/>
          <w:b/>
        </w:rPr>
      </w:pPr>
      <w:r w:rsidRPr="001E2512">
        <w:rPr>
          <w:rFonts w:ascii="Arial" w:hAnsi="Arial" w:cs="Arial"/>
          <w:b/>
        </w:rPr>
        <w:t>Overall purpose/accountabilities:</w:t>
      </w:r>
    </w:p>
    <w:p w14:paraId="5E7DFC5A" w14:textId="0AEFA1D6" w:rsidR="001427E4" w:rsidRPr="001427E4" w:rsidRDefault="001427E4" w:rsidP="005C35F5">
      <w:pPr>
        <w:jc w:val="both"/>
        <w:rPr>
          <w:rFonts w:ascii="Arial" w:hAnsi="Arial" w:cs="Arial"/>
        </w:rPr>
      </w:pPr>
      <w:r w:rsidRPr="430028E1">
        <w:rPr>
          <w:rFonts w:ascii="Arial" w:hAnsi="Arial" w:cs="Arial"/>
        </w:rPr>
        <w:t>Play a</w:t>
      </w:r>
      <w:r w:rsidR="00F040FF" w:rsidRPr="430028E1">
        <w:rPr>
          <w:rFonts w:ascii="Arial" w:hAnsi="Arial" w:cs="Arial"/>
        </w:rPr>
        <w:t>n</w:t>
      </w:r>
      <w:r w:rsidRPr="430028E1">
        <w:rPr>
          <w:rFonts w:ascii="Arial" w:hAnsi="Arial" w:cs="Arial"/>
        </w:rPr>
        <w:t xml:space="preserve"> </w:t>
      </w:r>
      <w:r w:rsidR="00F040FF" w:rsidRPr="430028E1">
        <w:rPr>
          <w:rFonts w:ascii="Arial" w:hAnsi="Arial" w:cs="Arial"/>
        </w:rPr>
        <w:t xml:space="preserve">essential </w:t>
      </w:r>
      <w:r w:rsidRPr="430028E1">
        <w:rPr>
          <w:rFonts w:ascii="Arial" w:hAnsi="Arial" w:cs="Arial"/>
        </w:rPr>
        <w:t xml:space="preserve">role in enhancing all areas of </w:t>
      </w:r>
      <w:r w:rsidR="00F040FF" w:rsidRPr="430028E1">
        <w:rPr>
          <w:rFonts w:ascii="Arial" w:hAnsi="Arial" w:cs="Arial"/>
        </w:rPr>
        <w:t xml:space="preserve">the </w:t>
      </w:r>
      <w:r w:rsidRPr="430028E1">
        <w:rPr>
          <w:rFonts w:ascii="Arial" w:hAnsi="Arial" w:cs="Arial"/>
        </w:rPr>
        <w:t>student</w:t>
      </w:r>
      <w:r w:rsidR="00F040FF" w:rsidRPr="430028E1">
        <w:rPr>
          <w:rFonts w:ascii="Arial" w:hAnsi="Arial" w:cs="Arial"/>
        </w:rPr>
        <w:t xml:space="preserve"> </w:t>
      </w:r>
      <w:r w:rsidRPr="430028E1">
        <w:rPr>
          <w:rFonts w:ascii="Arial" w:hAnsi="Arial" w:cs="Arial"/>
        </w:rPr>
        <w:t xml:space="preserve">experience with the University of Sunderland in London </w:t>
      </w:r>
      <w:r w:rsidR="00782E8F">
        <w:rPr>
          <w:rFonts w:ascii="Arial" w:hAnsi="Arial" w:cs="Arial"/>
        </w:rPr>
        <w:t xml:space="preserve">(UoSiL) </w:t>
      </w:r>
      <w:r w:rsidRPr="430028E1">
        <w:rPr>
          <w:rFonts w:ascii="Arial" w:hAnsi="Arial" w:cs="Arial"/>
        </w:rPr>
        <w:t>throughout the student journey</w:t>
      </w:r>
      <w:r w:rsidR="5FA44227" w:rsidRPr="430028E1">
        <w:rPr>
          <w:rFonts w:ascii="Arial" w:hAnsi="Arial" w:cs="Arial"/>
        </w:rPr>
        <w:t xml:space="preserve"> with a particular focus on supporting the administration </w:t>
      </w:r>
      <w:r w:rsidR="00782E8F">
        <w:rPr>
          <w:rFonts w:ascii="Arial" w:hAnsi="Arial" w:cs="Arial"/>
        </w:rPr>
        <w:t xml:space="preserve">and communication </w:t>
      </w:r>
      <w:r w:rsidR="228E6987" w:rsidRPr="430028E1">
        <w:rPr>
          <w:rFonts w:ascii="Arial" w:hAnsi="Arial" w:cs="Arial"/>
        </w:rPr>
        <w:t>functions for</w:t>
      </w:r>
      <w:r w:rsidR="001978DF">
        <w:rPr>
          <w:rFonts w:ascii="Arial" w:hAnsi="Arial" w:cs="Arial"/>
        </w:rPr>
        <w:t xml:space="preserve"> </w:t>
      </w:r>
      <w:r w:rsidR="5FA44227" w:rsidRPr="430028E1">
        <w:rPr>
          <w:rFonts w:ascii="Arial" w:hAnsi="Arial" w:cs="Arial"/>
        </w:rPr>
        <w:t>international students</w:t>
      </w:r>
      <w:r w:rsidRPr="430028E1">
        <w:rPr>
          <w:rFonts w:ascii="Arial" w:hAnsi="Arial" w:cs="Arial"/>
        </w:rPr>
        <w:t xml:space="preserve">. </w:t>
      </w:r>
    </w:p>
    <w:p w14:paraId="2246DEF1" w14:textId="3BDF3A23" w:rsidR="001427E4" w:rsidRPr="001427E4" w:rsidRDefault="001427E4" w:rsidP="005C35F5">
      <w:pPr>
        <w:jc w:val="both"/>
        <w:rPr>
          <w:rFonts w:ascii="Arial" w:hAnsi="Arial" w:cs="Arial"/>
        </w:rPr>
      </w:pPr>
      <w:r w:rsidRPr="430028E1">
        <w:rPr>
          <w:rFonts w:ascii="Arial" w:hAnsi="Arial" w:cs="Arial"/>
        </w:rPr>
        <w:t>Provide excellent customer service that is welcoming, helpful, accurate and aims to ‘get it right first time</w:t>
      </w:r>
      <w:r w:rsidR="70CD7FC6" w:rsidRPr="430028E1">
        <w:rPr>
          <w:rFonts w:ascii="Arial" w:hAnsi="Arial" w:cs="Arial"/>
        </w:rPr>
        <w:t>’</w:t>
      </w:r>
      <w:r w:rsidRPr="430028E1">
        <w:rPr>
          <w:rFonts w:ascii="Arial" w:hAnsi="Arial" w:cs="Arial"/>
        </w:rPr>
        <w:t xml:space="preserve">. </w:t>
      </w:r>
      <w:r w:rsidR="00C618C1" w:rsidRPr="430028E1">
        <w:rPr>
          <w:rFonts w:ascii="Arial" w:hAnsi="Arial" w:cs="Arial"/>
        </w:rPr>
        <w:t xml:space="preserve">Take ownership of </w:t>
      </w:r>
      <w:r w:rsidR="3B05287C" w:rsidRPr="430028E1">
        <w:rPr>
          <w:rFonts w:ascii="Arial" w:hAnsi="Arial" w:cs="Arial"/>
        </w:rPr>
        <w:t xml:space="preserve">first level international </w:t>
      </w:r>
      <w:r w:rsidR="00C618C1" w:rsidRPr="430028E1">
        <w:rPr>
          <w:rFonts w:ascii="Arial" w:hAnsi="Arial" w:cs="Arial"/>
        </w:rPr>
        <w:t>student enquiries and support request</w:t>
      </w:r>
      <w:r w:rsidR="2B228224" w:rsidRPr="430028E1">
        <w:rPr>
          <w:rFonts w:ascii="Arial" w:hAnsi="Arial" w:cs="Arial"/>
        </w:rPr>
        <w:t>s</w:t>
      </w:r>
      <w:r w:rsidR="00C618C1" w:rsidRPr="430028E1">
        <w:rPr>
          <w:rFonts w:ascii="Arial" w:hAnsi="Arial" w:cs="Arial"/>
        </w:rPr>
        <w:t xml:space="preserve">, handling </w:t>
      </w:r>
      <w:r w:rsidR="2D257520" w:rsidRPr="430028E1">
        <w:rPr>
          <w:rFonts w:ascii="Arial" w:hAnsi="Arial" w:cs="Arial"/>
        </w:rPr>
        <w:t xml:space="preserve">these </w:t>
      </w:r>
      <w:r w:rsidR="00C618C1" w:rsidRPr="430028E1">
        <w:rPr>
          <w:rFonts w:ascii="Arial" w:hAnsi="Arial" w:cs="Arial"/>
        </w:rPr>
        <w:t>first level enquiries with a focus on resolution</w:t>
      </w:r>
      <w:r w:rsidR="1C0C215D" w:rsidRPr="430028E1">
        <w:rPr>
          <w:rFonts w:ascii="Arial" w:hAnsi="Arial" w:cs="Arial"/>
        </w:rPr>
        <w:t>, and escalating where appropriate</w:t>
      </w:r>
      <w:r w:rsidR="00C618C1" w:rsidRPr="430028E1">
        <w:rPr>
          <w:rFonts w:ascii="Arial" w:hAnsi="Arial" w:cs="Arial"/>
        </w:rPr>
        <w:t>.</w:t>
      </w:r>
    </w:p>
    <w:p w14:paraId="62DE66DA" w14:textId="3AE1FA67" w:rsidR="12B32439" w:rsidRDefault="12B32439" w:rsidP="005C35F5">
      <w:pPr>
        <w:jc w:val="both"/>
        <w:rPr>
          <w:rFonts w:ascii="Arial" w:hAnsi="Arial" w:cs="Arial"/>
        </w:rPr>
      </w:pPr>
      <w:r w:rsidRPr="430028E1">
        <w:rPr>
          <w:rFonts w:ascii="Arial" w:hAnsi="Arial" w:cs="Arial"/>
        </w:rPr>
        <w:t>Work collaboratively with key stakeholders to ensure a smooth and efficient, joined-up service to international students.</w:t>
      </w:r>
    </w:p>
    <w:p w14:paraId="5BB77754" w14:textId="6F4CF939" w:rsidR="000F3C48" w:rsidRDefault="001427E4" w:rsidP="005C35F5">
      <w:pPr>
        <w:jc w:val="both"/>
        <w:rPr>
          <w:rFonts w:ascii="Arial" w:hAnsi="Arial" w:cs="Arial"/>
        </w:rPr>
      </w:pPr>
      <w:r w:rsidRPr="430028E1">
        <w:rPr>
          <w:rFonts w:ascii="Arial" w:hAnsi="Arial" w:cs="Arial"/>
        </w:rPr>
        <w:t xml:space="preserve">Provide </w:t>
      </w:r>
      <w:r w:rsidR="00833A60" w:rsidRPr="430028E1">
        <w:rPr>
          <w:rFonts w:ascii="Arial" w:hAnsi="Arial" w:cs="Arial"/>
        </w:rPr>
        <w:t>s</w:t>
      </w:r>
      <w:r w:rsidRPr="430028E1">
        <w:rPr>
          <w:rFonts w:ascii="Arial" w:hAnsi="Arial" w:cs="Arial"/>
        </w:rPr>
        <w:t>upport for planning, promotion, administration</w:t>
      </w:r>
      <w:r w:rsidR="00833A60" w:rsidRPr="430028E1">
        <w:rPr>
          <w:rFonts w:ascii="Arial" w:hAnsi="Arial" w:cs="Arial"/>
        </w:rPr>
        <w:t>, hosting</w:t>
      </w:r>
      <w:r w:rsidRPr="430028E1">
        <w:rPr>
          <w:rFonts w:ascii="Arial" w:hAnsi="Arial" w:cs="Arial"/>
        </w:rPr>
        <w:t xml:space="preserve"> and delivery of events and activities </w:t>
      </w:r>
      <w:r w:rsidR="6C35DDEA" w:rsidRPr="430028E1">
        <w:rPr>
          <w:rFonts w:ascii="Arial" w:hAnsi="Arial" w:cs="Arial"/>
        </w:rPr>
        <w:t xml:space="preserve">for international </w:t>
      </w:r>
      <w:r w:rsidRPr="430028E1">
        <w:rPr>
          <w:rFonts w:ascii="Arial" w:hAnsi="Arial" w:cs="Arial"/>
        </w:rPr>
        <w:t xml:space="preserve">students. </w:t>
      </w:r>
    </w:p>
    <w:p w14:paraId="3880FB35" w14:textId="53AE8D49" w:rsidR="00CD34FB" w:rsidRDefault="7E531E54" w:rsidP="005C35F5">
      <w:pPr>
        <w:jc w:val="both"/>
        <w:rPr>
          <w:rStyle w:val="CommentReference"/>
        </w:rPr>
      </w:pPr>
      <w:r w:rsidRPr="430028E1">
        <w:rPr>
          <w:rFonts w:ascii="Arial" w:hAnsi="Arial" w:cs="Arial"/>
        </w:rPr>
        <w:t xml:space="preserve">Support </w:t>
      </w:r>
      <w:r w:rsidR="47106798" w:rsidRPr="430028E1">
        <w:rPr>
          <w:rFonts w:ascii="Arial" w:hAnsi="Arial" w:cs="Arial"/>
        </w:rPr>
        <w:t xml:space="preserve">international </w:t>
      </w:r>
      <w:r w:rsidRPr="430028E1">
        <w:rPr>
          <w:rFonts w:ascii="Arial" w:hAnsi="Arial" w:cs="Arial"/>
        </w:rPr>
        <w:t xml:space="preserve">students </w:t>
      </w:r>
      <w:r w:rsidR="51D57918" w:rsidRPr="430028E1">
        <w:rPr>
          <w:rFonts w:ascii="Arial" w:hAnsi="Arial" w:cs="Arial"/>
        </w:rPr>
        <w:t xml:space="preserve">with their </w:t>
      </w:r>
      <w:r w:rsidR="1138629D" w:rsidRPr="430028E1">
        <w:rPr>
          <w:rFonts w:ascii="Arial" w:hAnsi="Arial" w:cs="Arial"/>
        </w:rPr>
        <w:t xml:space="preserve">attendance including </w:t>
      </w:r>
      <w:r w:rsidR="61BA8734" w:rsidRPr="430028E1">
        <w:rPr>
          <w:rFonts w:ascii="Arial" w:hAnsi="Arial" w:cs="Arial"/>
        </w:rPr>
        <w:t xml:space="preserve">taking </w:t>
      </w:r>
      <w:r w:rsidR="1138629D" w:rsidRPr="430028E1">
        <w:rPr>
          <w:rFonts w:ascii="Arial" w:hAnsi="Arial" w:cs="Arial"/>
        </w:rPr>
        <w:t xml:space="preserve">proactive steps to support </w:t>
      </w:r>
      <w:r w:rsidR="74EDF164" w:rsidRPr="430028E1">
        <w:rPr>
          <w:rFonts w:ascii="Arial" w:hAnsi="Arial" w:cs="Arial"/>
        </w:rPr>
        <w:t xml:space="preserve">and escalate </w:t>
      </w:r>
      <w:r w:rsidR="1138629D" w:rsidRPr="430028E1">
        <w:rPr>
          <w:rFonts w:ascii="Arial" w:hAnsi="Arial" w:cs="Arial"/>
        </w:rPr>
        <w:t>at risk students</w:t>
      </w:r>
      <w:r w:rsidR="60823811" w:rsidRPr="430028E1">
        <w:rPr>
          <w:rFonts w:ascii="Arial" w:hAnsi="Arial" w:cs="Arial"/>
        </w:rPr>
        <w:t>,</w:t>
      </w:r>
      <w:r w:rsidR="33EDDD5A" w:rsidRPr="430028E1">
        <w:rPr>
          <w:rFonts w:ascii="Arial" w:hAnsi="Arial" w:cs="Arial"/>
        </w:rPr>
        <w:t xml:space="preserve"> ensur</w:t>
      </w:r>
      <w:r w:rsidR="3640637A" w:rsidRPr="430028E1">
        <w:rPr>
          <w:rFonts w:ascii="Arial" w:hAnsi="Arial" w:cs="Arial"/>
        </w:rPr>
        <w:t>ing</w:t>
      </w:r>
      <w:r w:rsidR="33EDDD5A" w:rsidRPr="430028E1">
        <w:rPr>
          <w:rFonts w:ascii="Arial" w:hAnsi="Arial" w:cs="Arial"/>
        </w:rPr>
        <w:t xml:space="preserve"> compliance as needed</w:t>
      </w:r>
      <w:r w:rsidR="00CD34FB" w:rsidRPr="430028E1">
        <w:rPr>
          <w:rFonts w:ascii="Arial" w:hAnsi="Arial" w:cs="Arial"/>
        </w:rPr>
        <w:t>.</w:t>
      </w:r>
    </w:p>
    <w:p w14:paraId="6CC5F55E" w14:textId="0F132CAD" w:rsidR="1F350FDD" w:rsidRDefault="0A827728" w:rsidP="005C35F5">
      <w:pPr>
        <w:jc w:val="both"/>
        <w:rPr>
          <w:rFonts w:ascii="Arial" w:hAnsi="Arial" w:cs="Arial"/>
        </w:rPr>
      </w:pPr>
      <w:r w:rsidRPr="4EDD8B63">
        <w:rPr>
          <w:rFonts w:ascii="Arial" w:hAnsi="Arial" w:cs="Arial"/>
        </w:rPr>
        <w:t>Always deliver and champion excellent customer service to all stakeholders</w:t>
      </w:r>
      <w:r w:rsidR="00671CFC" w:rsidRPr="4EDD8B63">
        <w:rPr>
          <w:rFonts w:ascii="Arial" w:hAnsi="Arial" w:cs="Arial"/>
        </w:rPr>
        <w:t>.</w:t>
      </w:r>
    </w:p>
    <w:p w14:paraId="3C98DABD" w14:textId="4F56CE8B" w:rsidR="00A20087" w:rsidRDefault="1F350FDD" w:rsidP="004A15C7">
      <w:pPr>
        <w:jc w:val="both"/>
        <w:rPr>
          <w:rFonts w:ascii="Arial" w:hAnsi="Arial" w:cs="Arial"/>
        </w:rPr>
      </w:pPr>
      <w:r w:rsidRPr="4EDD8B63">
        <w:rPr>
          <w:rFonts w:ascii="Arial" w:eastAsia="Arial" w:hAnsi="Arial" w:cs="Arial"/>
        </w:rPr>
        <w:t>This role includes student facing delivery.</w:t>
      </w:r>
    </w:p>
    <w:p w14:paraId="11578204" w14:textId="149ADD37" w:rsidR="00A20087" w:rsidRPr="00A20087" w:rsidRDefault="00A20087" w:rsidP="00A20087">
      <w:pPr>
        <w:jc w:val="both"/>
        <w:rPr>
          <w:rFonts w:ascii="Arial" w:hAnsi="Arial" w:cs="Arial"/>
          <w:b/>
          <w:bCs/>
        </w:rPr>
      </w:pPr>
      <w:r w:rsidRPr="6D1CE9F0">
        <w:rPr>
          <w:rFonts w:ascii="Arial" w:hAnsi="Arial" w:cs="Arial"/>
          <w:b/>
          <w:bCs/>
        </w:rPr>
        <w:t xml:space="preserve">Main duties: </w:t>
      </w:r>
    </w:p>
    <w:p w14:paraId="02CB07BC" w14:textId="77777777" w:rsidR="00A20087" w:rsidRDefault="00A20087" w:rsidP="00A20087">
      <w:pPr>
        <w:jc w:val="both"/>
        <w:rPr>
          <w:rFonts w:ascii="Arial" w:hAnsi="Arial" w:cs="Arial"/>
        </w:rPr>
      </w:pPr>
      <w:r w:rsidRPr="430028E1">
        <w:rPr>
          <w:rFonts w:ascii="Arial" w:hAnsi="Arial" w:cs="Arial"/>
        </w:rPr>
        <w:t xml:space="preserve">Provide a student-centred, approachable, and responsive international student enquiry service to all </w:t>
      </w:r>
      <w:r>
        <w:rPr>
          <w:rFonts w:ascii="Arial" w:hAnsi="Arial" w:cs="Arial"/>
        </w:rPr>
        <w:t>UoSiL</w:t>
      </w:r>
      <w:r w:rsidRPr="430028E1">
        <w:rPr>
          <w:rFonts w:ascii="Arial" w:hAnsi="Arial" w:cs="Arial"/>
        </w:rPr>
        <w:t xml:space="preserve"> international students that is welcoming, helpful and meets our professional standards.</w:t>
      </w:r>
    </w:p>
    <w:p w14:paraId="60789C23" w14:textId="3AF60C9A" w:rsidR="00A20087" w:rsidRDefault="00A20087" w:rsidP="00A20087">
      <w:pPr>
        <w:jc w:val="both"/>
        <w:rPr>
          <w:rFonts w:ascii="Arial" w:hAnsi="Arial" w:cs="Arial"/>
        </w:rPr>
      </w:pPr>
      <w:r w:rsidRPr="430028E1">
        <w:rPr>
          <w:rFonts w:ascii="Arial" w:eastAsia="Arial" w:hAnsi="Arial" w:cs="Arial"/>
          <w:color w:val="000000" w:themeColor="text1"/>
        </w:rPr>
        <w:t>Maintain and contribute to the development of core administrative processes in relation to international students. Provide an effective and professional administrative service to staff and students supporting our international students’ journey from enrolment to graduation.</w:t>
      </w:r>
    </w:p>
    <w:p w14:paraId="7A36FF20" w14:textId="16FF7933" w:rsidR="00A20087" w:rsidRDefault="00A20087" w:rsidP="00A20087">
      <w:pPr>
        <w:jc w:val="both"/>
        <w:rPr>
          <w:rFonts w:ascii="Arial" w:hAnsi="Arial" w:cs="Arial"/>
        </w:rPr>
      </w:pPr>
      <w:r w:rsidRPr="430028E1">
        <w:rPr>
          <w:rFonts w:ascii="Arial" w:hAnsi="Arial" w:cs="Arial"/>
        </w:rPr>
        <w:lastRenderedPageBreak/>
        <w:t xml:space="preserve">Take ownership of enquiries to ensure they are resolved or escalated appropriately. </w:t>
      </w:r>
    </w:p>
    <w:p w14:paraId="65CC0609" w14:textId="0830F532" w:rsidR="00A20087" w:rsidRDefault="00A20087" w:rsidP="00A20087">
      <w:pPr>
        <w:jc w:val="both"/>
        <w:rPr>
          <w:rFonts w:ascii="Arial" w:hAnsi="Arial" w:cs="Arial"/>
          <w:color w:val="000000" w:themeColor="text1"/>
        </w:rPr>
      </w:pPr>
      <w:r w:rsidRPr="430028E1">
        <w:rPr>
          <w:rFonts w:ascii="Arial" w:hAnsi="Arial" w:cs="Arial"/>
          <w:color w:val="000000" w:themeColor="text1"/>
        </w:rPr>
        <w:t>Utilise administrative processes to support international students, using University systems such as SITS, E-vision, Canvas VLE and Microsoft Office suite.</w:t>
      </w:r>
    </w:p>
    <w:p w14:paraId="15C5BA2E" w14:textId="2A2B523E" w:rsidR="00A20087" w:rsidRDefault="00A20087" w:rsidP="00A20087">
      <w:pPr>
        <w:jc w:val="both"/>
        <w:rPr>
          <w:rFonts w:ascii="Arial" w:hAnsi="Arial" w:cs="Arial"/>
          <w:color w:val="000000" w:themeColor="text1"/>
        </w:rPr>
      </w:pPr>
      <w:r w:rsidRPr="430028E1">
        <w:rPr>
          <w:rFonts w:ascii="Arial" w:hAnsi="Arial" w:cs="Arial"/>
          <w:color w:val="000000" w:themeColor="text1"/>
        </w:rPr>
        <w:t>Support the delivery of an effective international student journey through mass outbound communications.</w:t>
      </w:r>
    </w:p>
    <w:p w14:paraId="3192ADC6" w14:textId="5FF178E2" w:rsidR="00A20087" w:rsidRPr="00A20087" w:rsidRDefault="00A20087" w:rsidP="00A20087">
      <w:pPr>
        <w:jc w:val="both"/>
        <w:rPr>
          <w:rFonts w:ascii="Arial" w:hAnsi="Arial" w:cs="Arial"/>
        </w:rPr>
      </w:pPr>
      <w:r w:rsidRPr="430028E1">
        <w:rPr>
          <w:rFonts w:ascii="Arial" w:hAnsi="Arial" w:cs="Arial"/>
          <w:color w:val="000000" w:themeColor="text1"/>
        </w:rPr>
        <w:t xml:space="preserve">Triage and escalate complex international student enquiries to ensure appropriate specialist advice and guidance, working closely with our Internation Student Adviser. </w:t>
      </w:r>
    </w:p>
    <w:p w14:paraId="134E90F5" w14:textId="7AA46EF1" w:rsidR="00A20087" w:rsidRDefault="00A20087" w:rsidP="00A20087">
      <w:pPr>
        <w:jc w:val="both"/>
        <w:rPr>
          <w:rFonts w:ascii="Arial" w:hAnsi="Arial" w:cs="Arial"/>
        </w:rPr>
      </w:pPr>
      <w:r w:rsidRPr="430028E1">
        <w:rPr>
          <w:rFonts w:ascii="Arial" w:hAnsi="Arial" w:cs="Arial"/>
        </w:rPr>
        <w:t>Support students to access specialist advice and guidance through signposting and proactive referrals, including completing or supporting the completion of referral pathways, and securing appointments to facilitate student access as appropriate.</w:t>
      </w:r>
    </w:p>
    <w:p w14:paraId="698EC0B5" w14:textId="4E585B51" w:rsidR="00A20087" w:rsidRDefault="00A20087" w:rsidP="00A20087">
      <w:pPr>
        <w:jc w:val="both"/>
        <w:rPr>
          <w:rFonts w:ascii="Arial" w:hAnsi="Arial" w:cs="Arial"/>
        </w:rPr>
      </w:pPr>
      <w:r w:rsidRPr="430028E1">
        <w:rPr>
          <w:rFonts w:ascii="Arial" w:hAnsi="Arial" w:cs="Arial"/>
        </w:rPr>
        <w:t>Document all enquires and interactions appropriately, ensuring a clear record of interactions and steps taken to find solutions for accurate reporting, quality monitoring and audit and policy purposes. Ensure delivery is compliant with university and external policy and regulations, such as GDPR and Safeguarding.</w:t>
      </w:r>
    </w:p>
    <w:p w14:paraId="71B2317E" w14:textId="75D53118" w:rsidR="00A20087" w:rsidRPr="007E762D" w:rsidRDefault="00A20087" w:rsidP="00A20087">
      <w:pPr>
        <w:jc w:val="both"/>
        <w:rPr>
          <w:rFonts w:ascii="Arial" w:hAnsi="Arial" w:cs="Arial"/>
        </w:rPr>
      </w:pPr>
      <w:r w:rsidRPr="430028E1">
        <w:rPr>
          <w:rFonts w:ascii="Arial" w:hAnsi="Arial" w:cs="Arial"/>
        </w:rPr>
        <w:t>Own and deliver elements of the attendance support to students, as directed by the Student Journey Manager, in liaison with the wider Student Support &amp; Administration functions, ensuring contact and guidance to students ‘at risk’ regarding their attendance. Keep accurate and timely</w:t>
      </w:r>
      <w:r w:rsidR="007E762D">
        <w:rPr>
          <w:rFonts w:ascii="Arial" w:hAnsi="Arial" w:cs="Arial"/>
        </w:rPr>
        <w:t xml:space="preserve"> and accurate</w:t>
      </w:r>
      <w:r w:rsidRPr="430028E1">
        <w:rPr>
          <w:rFonts w:ascii="Arial" w:hAnsi="Arial" w:cs="Arial"/>
        </w:rPr>
        <w:t xml:space="preserve"> records and escalate as appropriate.</w:t>
      </w:r>
    </w:p>
    <w:p w14:paraId="123CEA44" w14:textId="569E00AC" w:rsidR="00A20087" w:rsidRDefault="00A20087" w:rsidP="00A20087">
      <w:pPr>
        <w:jc w:val="both"/>
        <w:rPr>
          <w:rFonts w:ascii="Arial" w:hAnsi="Arial" w:cs="Arial"/>
          <w:color w:val="000000" w:themeColor="text1"/>
        </w:rPr>
      </w:pPr>
      <w:r w:rsidRPr="430028E1">
        <w:rPr>
          <w:rFonts w:ascii="Arial" w:hAnsi="Arial" w:cs="Arial"/>
          <w:color w:val="000000" w:themeColor="text1"/>
        </w:rPr>
        <w:t xml:space="preserve">Ensure university policies and procedures are applied to administrative work and proactively keeping the knowledge up to date. </w:t>
      </w:r>
    </w:p>
    <w:p w14:paraId="37767408" w14:textId="0AF324AF" w:rsidR="00A20087" w:rsidRDefault="00A20087" w:rsidP="00A20087">
      <w:pPr>
        <w:jc w:val="both"/>
        <w:rPr>
          <w:rFonts w:ascii="Arial" w:hAnsi="Arial" w:cs="Arial"/>
          <w:color w:val="000000" w:themeColor="text1"/>
        </w:rPr>
      </w:pPr>
      <w:r w:rsidRPr="430028E1">
        <w:rPr>
          <w:rFonts w:ascii="Arial" w:hAnsi="Arial" w:cs="Arial"/>
          <w:color w:val="000000" w:themeColor="text1"/>
        </w:rPr>
        <w:t>Deliver a positive student experience and customer service, aligned with KPIs and measured through positive student feedback.</w:t>
      </w:r>
    </w:p>
    <w:p w14:paraId="262035EA" w14:textId="27BF66E3" w:rsidR="00A20087" w:rsidRDefault="00A20087" w:rsidP="00A20087">
      <w:pPr>
        <w:jc w:val="both"/>
        <w:rPr>
          <w:rFonts w:ascii="Arial" w:hAnsi="Arial" w:cs="Arial"/>
          <w:color w:val="000000" w:themeColor="text1"/>
        </w:rPr>
      </w:pPr>
      <w:r w:rsidRPr="430028E1">
        <w:rPr>
          <w:rFonts w:ascii="Arial" w:hAnsi="Arial" w:cs="Arial"/>
          <w:color w:val="000000" w:themeColor="text1"/>
        </w:rPr>
        <w:t>Work effectively to follow administrative processes, taking responsibility for own work and ensuring individual contribution to a positive student experience and the overall work of the wider teams and functions.</w:t>
      </w:r>
    </w:p>
    <w:p w14:paraId="5591857C" w14:textId="2DE8FB72" w:rsidR="00A20087" w:rsidRDefault="00A20087" w:rsidP="00A20087">
      <w:pPr>
        <w:jc w:val="both"/>
        <w:rPr>
          <w:rFonts w:ascii="Arial" w:hAnsi="Arial" w:cs="Arial"/>
          <w:color w:val="000000" w:themeColor="text1"/>
        </w:rPr>
      </w:pPr>
      <w:r w:rsidRPr="430028E1">
        <w:rPr>
          <w:rFonts w:ascii="Arial" w:hAnsi="Arial" w:cs="Arial"/>
          <w:color w:val="000000" w:themeColor="text1"/>
        </w:rPr>
        <w:t xml:space="preserve">Focused on </w:t>
      </w:r>
      <w:r w:rsidR="007E762D">
        <w:rPr>
          <w:rFonts w:ascii="Arial" w:hAnsi="Arial" w:cs="Arial"/>
          <w:color w:val="000000" w:themeColor="text1"/>
        </w:rPr>
        <w:t>i</w:t>
      </w:r>
      <w:r w:rsidRPr="430028E1">
        <w:rPr>
          <w:rFonts w:ascii="Arial" w:hAnsi="Arial" w:cs="Arial"/>
          <w:color w:val="000000" w:themeColor="text1"/>
        </w:rPr>
        <w:t xml:space="preserve">nternational </w:t>
      </w:r>
      <w:r w:rsidR="007E762D">
        <w:rPr>
          <w:rFonts w:ascii="Arial" w:hAnsi="Arial" w:cs="Arial"/>
          <w:color w:val="000000" w:themeColor="text1"/>
        </w:rPr>
        <w:t>s</w:t>
      </w:r>
      <w:r w:rsidRPr="430028E1">
        <w:rPr>
          <w:rFonts w:ascii="Arial" w:hAnsi="Arial" w:cs="Arial"/>
          <w:color w:val="000000" w:themeColor="text1"/>
        </w:rPr>
        <w:t>tudents, work across a range of events and administration processes throughout the student lifecycle, such as student enrolment and finance, ensuring documents are checked, and records are up-to-date, accurate and compliant, whilst ensuring a positive and efficient student experience.</w:t>
      </w:r>
    </w:p>
    <w:p w14:paraId="7877639C" w14:textId="01323EFB" w:rsidR="00A20087" w:rsidRDefault="00A20087" w:rsidP="00A20087">
      <w:pPr>
        <w:jc w:val="both"/>
        <w:rPr>
          <w:rFonts w:ascii="Arial" w:hAnsi="Arial" w:cs="Arial"/>
          <w:color w:val="000000" w:themeColor="text1"/>
        </w:rPr>
      </w:pPr>
      <w:r w:rsidRPr="5F428F15">
        <w:rPr>
          <w:rFonts w:ascii="Arial" w:hAnsi="Arial" w:cs="Arial"/>
          <w:color w:val="000000" w:themeColor="text1"/>
        </w:rPr>
        <w:t>Ensure international students are kept informed of procedures, requirements and any outcomes in relation to each stage of the student journey</w:t>
      </w:r>
      <w:r w:rsidR="00646A93">
        <w:rPr>
          <w:rFonts w:ascii="Arial" w:hAnsi="Arial" w:cs="Arial"/>
          <w:color w:val="000000" w:themeColor="text1"/>
        </w:rPr>
        <w:t xml:space="preserve">. </w:t>
      </w:r>
      <w:r w:rsidRPr="5F428F15">
        <w:rPr>
          <w:rFonts w:ascii="Arial" w:hAnsi="Arial" w:cs="Arial"/>
          <w:color w:val="000000" w:themeColor="text1"/>
        </w:rPr>
        <w:t>Advise both staff and students appropriately ensuring clarity on next steps and any actions needed</w:t>
      </w:r>
      <w:r w:rsidR="00320B77">
        <w:rPr>
          <w:rFonts w:ascii="Arial" w:hAnsi="Arial" w:cs="Arial"/>
          <w:color w:val="000000" w:themeColor="text1"/>
        </w:rPr>
        <w:t xml:space="preserve">. </w:t>
      </w:r>
    </w:p>
    <w:p w14:paraId="72AFF29B" w14:textId="191E2436" w:rsidR="00A20087" w:rsidRDefault="00A20087" w:rsidP="00A20087">
      <w:pPr>
        <w:jc w:val="both"/>
        <w:rPr>
          <w:rFonts w:ascii="Arial" w:hAnsi="Arial" w:cs="Arial"/>
          <w:color w:val="000000" w:themeColor="text1"/>
        </w:rPr>
      </w:pPr>
      <w:r w:rsidRPr="430028E1">
        <w:rPr>
          <w:rFonts w:ascii="Arial" w:hAnsi="Arial" w:cs="Arial"/>
          <w:color w:val="000000" w:themeColor="text1"/>
        </w:rPr>
        <w:t>Support the provision of statistical and other management reporting through compiling extracting information and data as needed; Contribute to documents such as guides and information for students and staff.</w:t>
      </w:r>
    </w:p>
    <w:p w14:paraId="3E1976A7" w14:textId="77777777" w:rsidR="00EC22FF" w:rsidRPr="00EC22FF" w:rsidRDefault="00EC22FF" w:rsidP="00EC22FF">
      <w:pPr>
        <w:jc w:val="both"/>
        <w:rPr>
          <w:rFonts w:ascii="Arial" w:hAnsi="Arial" w:cs="Arial"/>
          <w:color w:val="000000" w:themeColor="text1"/>
        </w:rPr>
      </w:pPr>
      <w:r w:rsidRPr="00EC22FF">
        <w:rPr>
          <w:rFonts w:ascii="Arial" w:hAnsi="Arial" w:cs="Arial"/>
          <w:color w:val="000000" w:themeColor="text1"/>
        </w:rPr>
        <w:t>Notice and resolve issues where international student records or related details are incorrect, escalating as appropriate. Use knowledge of the student lifecycle and University policies to provide accurate guidance and advice that reflects all available options and considers wider impacts (e.g., withdrawal, leave of absence, or extension of studies).</w:t>
      </w:r>
    </w:p>
    <w:p w14:paraId="581922E2" w14:textId="75E9E91D" w:rsidR="00A20087" w:rsidRDefault="00EC22FF" w:rsidP="00A20087">
      <w:pPr>
        <w:jc w:val="both"/>
        <w:rPr>
          <w:rFonts w:ascii="Arial" w:hAnsi="Arial" w:cs="Arial"/>
          <w:color w:val="000000" w:themeColor="text1"/>
        </w:rPr>
      </w:pPr>
      <w:r w:rsidRPr="00EC22FF">
        <w:rPr>
          <w:rFonts w:ascii="Arial" w:hAnsi="Arial" w:cs="Arial"/>
          <w:color w:val="000000" w:themeColor="text1"/>
        </w:rPr>
        <w:lastRenderedPageBreak/>
        <w:t>Identify and correct mistakes</w:t>
      </w:r>
      <w:r w:rsidR="00AE4093">
        <w:rPr>
          <w:rFonts w:ascii="Arial" w:hAnsi="Arial" w:cs="Arial"/>
          <w:color w:val="000000" w:themeColor="text1"/>
        </w:rPr>
        <w:t xml:space="preserve"> and areas for improvement</w:t>
      </w:r>
      <w:r w:rsidRPr="00EC22FF">
        <w:rPr>
          <w:rFonts w:ascii="Arial" w:hAnsi="Arial" w:cs="Arial"/>
          <w:color w:val="000000" w:themeColor="text1"/>
        </w:rPr>
        <w:t xml:space="preserve"> in service provision, processes, or student records management. Report issues transparently, support continuous improvement, and contribute to learning from errors to enhance service quality.</w:t>
      </w:r>
    </w:p>
    <w:p w14:paraId="75F3CABE" w14:textId="1C204E19" w:rsidR="00A20087" w:rsidRDefault="00A20087" w:rsidP="00A20087">
      <w:pPr>
        <w:jc w:val="both"/>
        <w:rPr>
          <w:rFonts w:ascii="Arial" w:hAnsi="Arial" w:cs="Arial"/>
          <w:color w:val="000000" w:themeColor="text1"/>
        </w:rPr>
      </w:pPr>
      <w:r w:rsidRPr="430028E1">
        <w:rPr>
          <w:rFonts w:ascii="Arial" w:hAnsi="Arial" w:cs="Arial"/>
          <w:color w:val="000000" w:themeColor="text1"/>
        </w:rPr>
        <w:t>Manage time effectively to meet deadlines, ensure KPIs are met and reported to management when required.</w:t>
      </w:r>
    </w:p>
    <w:p w14:paraId="6E9CBDEB" w14:textId="740513A2" w:rsidR="00A20087" w:rsidRDefault="00A20087" w:rsidP="00A20087">
      <w:pPr>
        <w:jc w:val="both"/>
        <w:rPr>
          <w:rFonts w:ascii="Arial" w:hAnsi="Arial" w:cs="Arial"/>
          <w:color w:val="000000" w:themeColor="text1"/>
        </w:rPr>
      </w:pPr>
      <w:r w:rsidRPr="430028E1">
        <w:rPr>
          <w:rFonts w:ascii="Arial" w:hAnsi="Arial" w:cs="Arial"/>
          <w:color w:val="000000" w:themeColor="text1"/>
        </w:rPr>
        <w:t xml:space="preserve">Work effectively with a range of stakeholders including academics and senior managers, ensuring </w:t>
      </w:r>
      <w:r>
        <w:rPr>
          <w:rFonts w:ascii="Arial" w:hAnsi="Arial" w:cs="Arial"/>
          <w:color w:val="000000" w:themeColor="text1"/>
        </w:rPr>
        <w:t xml:space="preserve">appropriate support is provided </w:t>
      </w:r>
      <w:r w:rsidR="00AE4093">
        <w:rPr>
          <w:rFonts w:ascii="Arial" w:hAnsi="Arial" w:cs="Arial"/>
          <w:color w:val="000000" w:themeColor="text1"/>
        </w:rPr>
        <w:t>t</w:t>
      </w:r>
      <w:r w:rsidRPr="430028E1">
        <w:rPr>
          <w:rFonts w:ascii="Arial" w:hAnsi="Arial" w:cs="Arial"/>
          <w:color w:val="000000" w:themeColor="text1"/>
        </w:rPr>
        <w:t>o deliver to KPIs and procedures as relevant.</w:t>
      </w:r>
    </w:p>
    <w:p w14:paraId="33A184CF" w14:textId="0E40E0B8" w:rsidR="00A20087" w:rsidRDefault="00A20087" w:rsidP="00A20087">
      <w:pPr>
        <w:jc w:val="both"/>
        <w:rPr>
          <w:rFonts w:ascii="Arial" w:hAnsi="Arial" w:cs="Arial"/>
          <w:color w:val="000000" w:themeColor="text1"/>
        </w:rPr>
      </w:pPr>
      <w:r w:rsidRPr="430028E1">
        <w:rPr>
          <w:rFonts w:ascii="Arial" w:hAnsi="Arial" w:cs="Arial"/>
          <w:color w:val="000000" w:themeColor="text1"/>
        </w:rPr>
        <w:t>Be responsible for undertaking training, and support the team, to ensure that all operational requirements are met. Offer mutual support to colleagues and act as a role model to new staff members.</w:t>
      </w:r>
    </w:p>
    <w:p w14:paraId="3ECAB5EC" w14:textId="108226B1" w:rsidR="00A20087" w:rsidRPr="00AE4093" w:rsidRDefault="00A20087" w:rsidP="00A20087">
      <w:pPr>
        <w:jc w:val="both"/>
        <w:rPr>
          <w:rFonts w:ascii="Arial" w:hAnsi="Arial" w:cs="Arial"/>
          <w:color w:val="000000" w:themeColor="text1"/>
        </w:rPr>
      </w:pPr>
      <w:r w:rsidRPr="430028E1">
        <w:rPr>
          <w:rFonts w:ascii="Arial" w:hAnsi="Arial" w:cs="Arial"/>
          <w:color w:val="000000" w:themeColor="text1"/>
        </w:rPr>
        <w:t>Promote and encourage the practice of the University’s equality and diversity principles in contacts with all staff, students and partners and promote corporate values through all streams of the role.</w:t>
      </w:r>
    </w:p>
    <w:p w14:paraId="213B6C5D" w14:textId="0EA613F6" w:rsidR="00A20087" w:rsidRPr="00AE4093" w:rsidRDefault="00A20087" w:rsidP="00A20087">
      <w:pPr>
        <w:jc w:val="both"/>
        <w:rPr>
          <w:rFonts w:ascii="Arial" w:hAnsi="Arial" w:cs="Arial"/>
        </w:rPr>
      </w:pPr>
      <w:r w:rsidRPr="1FAC0ECF">
        <w:rPr>
          <w:rFonts w:ascii="Arial" w:hAnsi="Arial" w:cs="Arial"/>
        </w:rPr>
        <w:t>Any other duties commensurate with the nature of the job, as determined by an appropriate manager, such as production of reports.</w:t>
      </w:r>
    </w:p>
    <w:p w14:paraId="761CEAB0" w14:textId="53E4EDCA" w:rsidR="00A20087" w:rsidRPr="00AE4093" w:rsidRDefault="00A20087" w:rsidP="00A20087">
      <w:pPr>
        <w:jc w:val="both"/>
        <w:rPr>
          <w:rFonts w:ascii="Arial" w:hAnsi="Arial" w:cs="Arial"/>
        </w:rPr>
      </w:pPr>
      <w:r w:rsidRPr="001E2512">
        <w:rPr>
          <w:rFonts w:ascii="Arial" w:hAnsi="Arial" w:cs="Arial"/>
          <w:b/>
        </w:rPr>
        <w:t xml:space="preserve">Special factors: </w:t>
      </w:r>
      <w:r w:rsidRPr="58AAAE0A">
        <w:rPr>
          <w:rFonts w:ascii="Arial" w:hAnsi="Arial" w:cs="Arial"/>
        </w:rPr>
        <w:t xml:space="preserve">A flexible approach to work will be required as although the role is primarily daytime based it may include occasional unsociable hours. Annual leave may be restricted at certain times of the year to accommodate business needs. </w:t>
      </w:r>
    </w:p>
    <w:p w14:paraId="42D3A244" w14:textId="56F8D92F" w:rsidR="00D068F7" w:rsidRDefault="00A20087" w:rsidP="004A15C7">
      <w:pPr>
        <w:jc w:val="both"/>
        <w:rPr>
          <w:rFonts w:ascii="Arial" w:hAnsi="Arial" w:cs="Arial"/>
        </w:rPr>
      </w:pPr>
      <w:r w:rsidRPr="58AAAE0A">
        <w:rPr>
          <w:rFonts w:ascii="Arial" w:hAnsi="Arial" w:cs="Arial"/>
        </w:rPr>
        <w:t>As an effective team member, you may be required to provide cover and support to colleagues across the full range of student services activities. All role holders will therefore be cross skilled in all aspects of the team’s full portfolio</w:t>
      </w:r>
      <w:r>
        <w:rPr>
          <w:rFonts w:ascii="Arial" w:hAnsi="Arial" w:cs="Arial"/>
        </w:rPr>
        <w:t>.</w:t>
      </w:r>
    </w:p>
    <w:p w14:paraId="3CAE7847" w14:textId="77777777" w:rsidR="00646A93" w:rsidRDefault="00646A93" w:rsidP="004A15C7">
      <w:pPr>
        <w:jc w:val="both"/>
        <w:rPr>
          <w:rFonts w:ascii="Arial" w:hAnsi="Arial" w:cs="Arial"/>
        </w:rPr>
      </w:pPr>
    </w:p>
    <w:p w14:paraId="6A45BFBB" w14:textId="77777777" w:rsidR="00646A93" w:rsidRPr="004A15C7" w:rsidRDefault="00646A93" w:rsidP="004A15C7">
      <w:pPr>
        <w:jc w:val="both"/>
        <w:rPr>
          <w:rFonts w:ascii="Arial" w:hAnsi="Arial" w:cs="Arial"/>
        </w:rPr>
      </w:pPr>
    </w:p>
    <w:p w14:paraId="7EEA6568" w14:textId="1066623E" w:rsidR="00CE6AE2" w:rsidRPr="00F240E0" w:rsidRDefault="0087780E" w:rsidP="00CE6AE2">
      <w:pPr>
        <w:jc w:val="center"/>
        <w:rPr>
          <w:rFonts w:ascii="Arial" w:hAnsi="Arial" w:cs="Arial"/>
          <w:b/>
          <w:sz w:val="24"/>
          <w:u w:val="single"/>
        </w:rPr>
      </w:pPr>
      <w:r w:rsidRPr="00F240E0">
        <w:rPr>
          <w:rFonts w:ascii="Arial" w:hAnsi="Arial" w:cs="Arial"/>
          <w:b/>
          <w:sz w:val="24"/>
          <w:u w:val="single"/>
        </w:rPr>
        <w:t>Person Specification</w:t>
      </w:r>
    </w:p>
    <w:tbl>
      <w:tblPr>
        <w:tblStyle w:val="TableGrid"/>
        <w:tblW w:w="9640" w:type="dxa"/>
        <w:tblInd w:w="-289" w:type="dxa"/>
        <w:tblLayout w:type="fixed"/>
        <w:tblLook w:val="04A0" w:firstRow="1" w:lastRow="0" w:firstColumn="1" w:lastColumn="0" w:noHBand="0" w:noVBand="1"/>
      </w:tblPr>
      <w:tblGrid>
        <w:gridCol w:w="1531"/>
        <w:gridCol w:w="8109"/>
      </w:tblGrid>
      <w:tr w:rsidR="005A6235" w14:paraId="7EEA656E" w14:textId="77777777" w:rsidTr="430028E1">
        <w:tc>
          <w:tcPr>
            <w:tcW w:w="1531" w:type="dxa"/>
            <w:vMerge w:val="restart"/>
          </w:tcPr>
          <w:p w14:paraId="7EEA6569" w14:textId="77777777" w:rsidR="005A6235" w:rsidRDefault="005A6235">
            <w:pPr>
              <w:jc w:val="both"/>
              <w:rPr>
                <w:rFonts w:ascii="Arial" w:hAnsi="Arial" w:cs="Arial"/>
                <w:b/>
              </w:rPr>
            </w:pPr>
            <w:r w:rsidRPr="004C033F">
              <w:rPr>
                <w:rFonts w:ascii="Arial" w:hAnsi="Arial" w:cs="Arial"/>
                <w:b/>
                <w:sz w:val="24"/>
              </w:rPr>
              <w:t>Essential</w:t>
            </w:r>
          </w:p>
        </w:tc>
        <w:tc>
          <w:tcPr>
            <w:tcW w:w="8109" w:type="dxa"/>
          </w:tcPr>
          <w:p w14:paraId="7EEA656A" w14:textId="77777777" w:rsidR="005A6235" w:rsidRDefault="005A6235">
            <w:pPr>
              <w:jc w:val="both"/>
              <w:rPr>
                <w:rFonts w:ascii="Arial" w:hAnsi="Arial" w:cs="Arial"/>
                <w:b/>
              </w:rPr>
            </w:pPr>
            <w:r>
              <w:rPr>
                <w:rFonts w:ascii="Arial" w:hAnsi="Arial" w:cs="Arial"/>
                <w:b/>
              </w:rPr>
              <w:t>Qualifications</w:t>
            </w:r>
          </w:p>
          <w:p w14:paraId="7EEA656B" w14:textId="77777777" w:rsidR="005A6235" w:rsidRDefault="005A6235">
            <w:pPr>
              <w:jc w:val="both"/>
              <w:rPr>
                <w:rFonts w:ascii="Arial" w:hAnsi="Arial" w:cs="Arial"/>
                <w:b/>
              </w:rPr>
            </w:pPr>
          </w:p>
          <w:p w14:paraId="2C403B98" w14:textId="77777777" w:rsidR="00B70D48" w:rsidRPr="0084468B" w:rsidRDefault="00B70D48" w:rsidP="00B70D48">
            <w:pPr>
              <w:jc w:val="both"/>
              <w:rPr>
                <w:rFonts w:ascii="Arial" w:hAnsi="Arial" w:cs="Arial"/>
                <w:b/>
              </w:rPr>
            </w:pPr>
            <w:r w:rsidRPr="0084468B">
              <w:rPr>
                <w:rFonts w:ascii="Arial" w:hAnsi="Arial" w:cs="Arial"/>
              </w:rPr>
              <w:t>Educated to A level standard or equivalent.</w:t>
            </w:r>
          </w:p>
          <w:p w14:paraId="7EEA656D" w14:textId="77777777" w:rsidR="005A6235" w:rsidRDefault="005A6235">
            <w:pPr>
              <w:jc w:val="both"/>
              <w:rPr>
                <w:rFonts w:ascii="Arial" w:hAnsi="Arial" w:cs="Arial"/>
                <w:b/>
              </w:rPr>
            </w:pPr>
          </w:p>
        </w:tc>
      </w:tr>
      <w:tr w:rsidR="005A6235" w14:paraId="7EEA657C" w14:textId="77777777" w:rsidTr="430028E1">
        <w:tc>
          <w:tcPr>
            <w:tcW w:w="1531" w:type="dxa"/>
            <w:vMerge/>
          </w:tcPr>
          <w:p w14:paraId="7EEA656F" w14:textId="77777777" w:rsidR="005A6235" w:rsidRDefault="005A6235">
            <w:pPr>
              <w:jc w:val="both"/>
              <w:rPr>
                <w:rFonts w:ascii="Arial" w:hAnsi="Arial" w:cs="Arial"/>
                <w:b/>
              </w:rPr>
            </w:pPr>
          </w:p>
        </w:tc>
        <w:tc>
          <w:tcPr>
            <w:tcW w:w="8109" w:type="dxa"/>
          </w:tcPr>
          <w:p w14:paraId="7EEA6570" w14:textId="2813E338" w:rsidR="005A6235" w:rsidRDefault="005A6235">
            <w:pPr>
              <w:jc w:val="both"/>
              <w:rPr>
                <w:rFonts w:ascii="Arial" w:hAnsi="Arial" w:cs="Arial"/>
                <w:b/>
              </w:rPr>
            </w:pPr>
            <w:r>
              <w:rPr>
                <w:rFonts w:ascii="Arial" w:hAnsi="Arial" w:cs="Arial"/>
                <w:b/>
              </w:rPr>
              <w:t>Experience</w:t>
            </w:r>
          </w:p>
          <w:p w14:paraId="7EEA6571" w14:textId="77777777" w:rsidR="005A6235" w:rsidRDefault="005A6235">
            <w:pPr>
              <w:jc w:val="both"/>
              <w:rPr>
                <w:rFonts w:ascii="Arial" w:hAnsi="Arial" w:cs="Arial"/>
                <w:b/>
              </w:rPr>
            </w:pPr>
          </w:p>
          <w:p w14:paraId="7821BABC" w14:textId="565D8A0A" w:rsidR="00D90AC7" w:rsidRDefault="6F131893" w:rsidP="430028E1">
            <w:pPr>
              <w:spacing w:line="239" w:lineRule="auto"/>
              <w:ind w:hanging="10"/>
              <w:jc w:val="both"/>
              <w:rPr>
                <w:rFonts w:ascii="Arial" w:eastAsia="Arial" w:hAnsi="Arial" w:cs="Arial"/>
                <w:color w:val="000000" w:themeColor="text1"/>
              </w:rPr>
            </w:pPr>
            <w:r w:rsidRPr="430028E1">
              <w:rPr>
                <w:rFonts w:ascii="Arial" w:eastAsia="Arial" w:hAnsi="Arial" w:cs="Arial"/>
                <w:color w:val="000000" w:themeColor="text1"/>
              </w:rPr>
              <w:t xml:space="preserve">Proven experience of working in an administrative environment. </w:t>
            </w:r>
          </w:p>
          <w:p w14:paraId="3DC68D4A" w14:textId="7D8F941C" w:rsidR="00D90AC7" w:rsidRDefault="00D90AC7" w:rsidP="430028E1">
            <w:pPr>
              <w:spacing w:line="239" w:lineRule="auto"/>
              <w:ind w:hanging="10"/>
              <w:jc w:val="both"/>
              <w:rPr>
                <w:rFonts w:ascii="Arial" w:eastAsia="Arial" w:hAnsi="Arial" w:cs="Arial"/>
                <w:color w:val="000000" w:themeColor="text1"/>
              </w:rPr>
            </w:pPr>
          </w:p>
          <w:p w14:paraId="77882899" w14:textId="430A81ED" w:rsidR="00D90AC7" w:rsidRDefault="6F131893" w:rsidP="430028E1">
            <w:pPr>
              <w:spacing w:line="239" w:lineRule="auto"/>
              <w:ind w:hanging="10"/>
              <w:jc w:val="both"/>
              <w:rPr>
                <w:rFonts w:ascii="Arial" w:eastAsia="Arial" w:hAnsi="Arial" w:cs="Arial"/>
                <w:color w:val="000000" w:themeColor="text1"/>
              </w:rPr>
            </w:pPr>
            <w:r w:rsidRPr="430028E1">
              <w:rPr>
                <w:rFonts w:ascii="Arial" w:eastAsia="Arial" w:hAnsi="Arial" w:cs="Arial"/>
                <w:color w:val="000000" w:themeColor="text1"/>
              </w:rPr>
              <w:t>Proven experience of working in a customer focused support or service environment.</w:t>
            </w:r>
          </w:p>
          <w:p w14:paraId="6A26E98B" w14:textId="3C301565" w:rsidR="00D90AC7" w:rsidRDefault="00D90AC7" w:rsidP="430028E1">
            <w:pPr>
              <w:spacing w:line="239" w:lineRule="auto"/>
              <w:ind w:hanging="10"/>
              <w:jc w:val="both"/>
              <w:rPr>
                <w:rFonts w:ascii="Arial" w:eastAsia="Arial" w:hAnsi="Arial" w:cs="Arial"/>
                <w:color w:val="000000" w:themeColor="text1"/>
              </w:rPr>
            </w:pPr>
          </w:p>
          <w:p w14:paraId="1F44CC8F" w14:textId="1069B07D" w:rsidR="00D90AC7" w:rsidRDefault="6F131893" w:rsidP="430028E1">
            <w:pPr>
              <w:spacing w:line="239" w:lineRule="auto"/>
              <w:ind w:hanging="10"/>
              <w:jc w:val="both"/>
              <w:rPr>
                <w:rFonts w:ascii="Arial" w:eastAsia="Arial" w:hAnsi="Arial" w:cs="Arial"/>
                <w:color w:val="000000" w:themeColor="text1"/>
              </w:rPr>
            </w:pPr>
            <w:r w:rsidRPr="430028E1">
              <w:rPr>
                <w:rFonts w:ascii="Arial" w:eastAsia="Arial" w:hAnsi="Arial" w:cs="Arial"/>
                <w:color w:val="000000" w:themeColor="text1"/>
              </w:rPr>
              <w:t>Proven experience of managing multiple priorities and meeting deadlines within a busy support or service environment.</w:t>
            </w:r>
          </w:p>
          <w:p w14:paraId="19184B90" w14:textId="4064BACC" w:rsidR="00D90AC7" w:rsidRDefault="00D90AC7" w:rsidP="430028E1">
            <w:pPr>
              <w:spacing w:line="239" w:lineRule="auto"/>
              <w:ind w:hanging="10"/>
              <w:jc w:val="both"/>
              <w:rPr>
                <w:rFonts w:ascii="Arial" w:eastAsia="Arial" w:hAnsi="Arial" w:cs="Arial"/>
                <w:color w:val="000000" w:themeColor="text1"/>
              </w:rPr>
            </w:pPr>
          </w:p>
          <w:p w14:paraId="27D10B94" w14:textId="25CBDB77" w:rsidR="00D90AC7" w:rsidRDefault="00D90AC7" w:rsidP="00DE7C68">
            <w:pPr>
              <w:jc w:val="both"/>
              <w:rPr>
                <w:rFonts w:ascii="Arial" w:hAnsi="Arial" w:cs="Arial"/>
              </w:rPr>
            </w:pPr>
            <w:r w:rsidRPr="00D90AC7">
              <w:rPr>
                <w:rFonts w:ascii="Arial" w:hAnsi="Arial" w:cs="Arial"/>
              </w:rPr>
              <w:t xml:space="preserve">Previous experience utilising systems to support </w:t>
            </w:r>
            <w:r w:rsidR="00964784">
              <w:rPr>
                <w:rFonts w:ascii="Arial" w:hAnsi="Arial" w:cs="Arial"/>
              </w:rPr>
              <w:t xml:space="preserve">and deliver </w:t>
            </w:r>
            <w:r w:rsidRPr="00D90AC7">
              <w:rPr>
                <w:rFonts w:ascii="Arial" w:hAnsi="Arial" w:cs="Arial"/>
              </w:rPr>
              <w:t>service</w:t>
            </w:r>
            <w:r w:rsidR="00964784">
              <w:rPr>
                <w:rFonts w:ascii="Arial" w:hAnsi="Arial" w:cs="Arial"/>
              </w:rPr>
              <w:t>s</w:t>
            </w:r>
            <w:r w:rsidR="00691C03">
              <w:rPr>
                <w:rFonts w:ascii="Arial" w:hAnsi="Arial" w:cs="Arial"/>
              </w:rPr>
              <w:t xml:space="preserve">. </w:t>
            </w:r>
          </w:p>
          <w:p w14:paraId="45E3B57D" w14:textId="77777777" w:rsidR="00F91A92" w:rsidRDefault="00F91A92" w:rsidP="00DE7C68">
            <w:pPr>
              <w:jc w:val="both"/>
              <w:rPr>
                <w:rFonts w:ascii="Arial" w:hAnsi="Arial" w:cs="Arial"/>
              </w:rPr>
            </w:pPr>
          </w:p>
          <w:p w14:paraId="75572FB9" w14:textId="77777777" w:rsidR="00F91A92" w:rsidRDefault="00F91A92" w:rsidP="00F91A92">
            <w:pPr>
              <w:jc w:val="both"/>
              <w:rPr>
                <w:rFonts w:ascii="Arial" w:hAnsi="Arial" w:cs="Arial"/>
              </w:rPr>
            </w:pPr>
            <w:r w:rsidRPr="00205F23">
              <w:rPr>
                <w:rFonts w:ascii="Arial" w:hAnsi="Arial" w:cs="Arial"/>
              </w:rPr>
              <w:t xml:space="preserve">Experience managing </w:t>
            </w:r>
            <w:r>
              <w:rPr>
                <w:rFonts w:ascii="Arial" w:hAnsi="Arial" w:cs="Arial"/>
              </w:rPr>
              <w:t xml:space="preserve">and coordinating </w:t>
            </w:r>
            <w:r w:rsidRPr="00205F23">
              <w:rPr>
                <w:rFonts w:ascii="Arial" w:hAnsi="Arial" w:cs="Arial"/>
              </w:rPr>
              <w:t>administrative processes, maintaining accurate records, and producing reports.</w:t>
            </w:r>
          </w:p>
          <w:p w14:paraId="331C92FA" w14:textId="77777777" w:rsidR="00F91A92" w:rsidRDefault="00F91A92" w:rsidP="00DE7C68">
            <w:pPr>
              <w:jc w:val="both"/>
              <w:rPr>
                <w:rFonts w:ascii="Arial" w:hAnsi="Arial" w:cs="Arial"/>
              </w:rPr>
            </w:pPr>
          </w:p>
          <w:p w14:paraId="7EEA657B" w14:textId="06CAC43F" w:rsidR="00DE7C68" w:rsidRPr="00CE6AE2" w:rsidRDefault="005F22D8" w:rsidP="00DE7C68">
            <w:pPr>
              <w:jc w:val="both"/>
              <w:rPr>
                <w:rFonts w:ascii="Arial" w:hAnsi="Arial" w:cs="Arial"/>
              </w:rPr>
            </w:pPr>
            <w:r w:rsidRPr="00850391">
              <w:rPr>
                <w:rFonts w:ascii="Arial" w:hAnsi="Arial" w:cs="Arial"/>
              </w:rPr>
              <w:t>Experience working with colleagues from different departments or services to deliver consistent messaging or joint initiatives.</w:t>
            </w:r>
          </w:p>
        </w:tc>
      </w:tr>
      <w:tr w:rsidR="005A6235" w14:paraId="7EEA658B" w14:textId="77777777" w:rsidTr="430028E1">
        <w:tc>
          <w:tcPr>
            <w:tcW w:w="1531" w:type="dxa"/>
            <w:vMerge/>
          </w:tcPr>
          <w:p w14:paraId="7EEA657D" w14:textId="77777777" w:rsidR="005A6235" w:rsidRDefault="005A6235">
            <w:pPr>
              <w:jc w:val="both"/>
              <w:rPr>
                <w:rFonts w:ascii="Arial" w:hAnsi="Arial" w:cs="Arial"/>
                <w:b/>
              </w:rPr>
            </w:pPr>
          </w:p>
        </w:tc>
        <w:tc>
          <w:tcPr>
            <w:tcW w:w="8109" w:type="dxa"/>
          </w:tcPr>
          <w:p w14:paraId="7EEA657E" w14:textId="77777777" w:rsidR="005A6235" w:rsidRDefault="005A6235">
            <w:pPr>
              <w:jc w:val="both"/>
              <w:rPr>
                <w:rFonts w:ascii="Arial" w:hAnsi="Arial" w:cs="Arial"/>
                <w:b/>
              </w:rPr>
            </w:pPr>
            <w:r w:rsidRPr="001B3E67">
              <w:rPr>
                <w:rFonts w:ascii="Arial" w:hAnsi="Arial" w:cs="Arial"/>
                <w:b/>
              </w:rPr>
              <w:t>Skills &amp; Attributes</w:t>
            </w:r>
          </w:p>
          <w:p w14:paraId="2DEFD44B" w14:textId="77777777" w:rsidR="00FB49E3" w:rsidRPr="001B3E67" w:rsidRDefault="00FB49E3">
            <w:pPr>
              <w:jc w:val="both"/>
              <w:rPr>
                <w:rFonts w:ascii="Arial" w:hAnsi="Arial" w:cs="Arial"/>
                <w:b/>
              </w:rPr>
            </w:pPr>
          </w:p>
          <w:p w14:paraId="3C1F416A" w14:textId="07563DBA" w:rsidR="00FB49E3" w:rsidRDefault="00FB49E3" w:rsidP="00FB49E3">
            <w:pPr>
              <w:jc w:val="both"/>
              <w:rPr>
                <w:rFonts w:ascii="Arial" w:hAnsi="Arial" w:cs="Arial"/>
              </w:rPr>
            </w:pPr>
            <w:r w:rsidRPr="00FB49E3">
              <w:rPr>
                <w:rFonts w:ascii="Arial" w:hAnsi="Arial" w:cs="Arial"/>
              </w:rPr>
              <w:t>IT skills including competence at intermediate level in Microsoft Office (PowerPoint, Excel</w:t>
            </w:r>
            <w:r w:rsidR="00586697">
              <w:rPr>
                <w:rFonts w:ascii="Arial" w:hAnsi="Arial" w:cs="Arial"/>
              </w:rPr>
              <w:t>, Teams</w:t>
            </w:r>
            <w:r w:rsidRPr="00FB49E3">
              <w:rPr>
                <w:rFonts w:ascii="Arial" w:hAnsi="Arial" w:cs="Arial"/>
              </w:rPr>
              <w:t xml:space="preserve"> and Outlook). </w:t>
            </w:r>
          </w:p>
          <w:p w14:paraId="3296CA98" w14:textId="77777777" w:rsidR="00691C03" w:rsidRPr="00FB49E3" w:rsidRDefault="00691C03" w:rsidP="00FB49E3">
            <w:pPr>
              <w:jc w:val="both"/>
              <w:rPr>
                <w:rFonts w:ascii="Arial" w:hAnsi="Arial" w:cs="Arial"/>
              </w:rPr>
            </w:pPr>
          </w:p>
          <w:p w14:paraId="62020896" w14:textId="434FE855" w:rsidR="64CF88A9" w:rsidRDefault="64CF88A9" w:rsidP="430028E1">
            <w:pPr>
              <w:jc w:val="both"/>
              <w:rPr>
                <w:rFonts w:ascii="Arial" w:hAnsi="Arial" w:cs="Arial"/>
              </w:rPr>
            </w:pPr>
            <w:r w:rsidRPr="430028E1">
              <w:rPr>
                <w:rFonts w:ascii="Arial" w:hAnsi="Arial" w:cs="Arial"/>
              </w:rPr>
              <w:t>Excellent administrative and organisational skills and the ability to demonstrate accuracy and attention to detail.</w:t>
            </w:r>
          </w:p>
          <w:p w14:paraId="6B719034" w14:textId="0384DAB5" w:rsidR="430028E1" w:rsidRDefault="430028E1" w:rsidP="430028E1">
            <w:pPr>
              <w:jc w:val="both"/>
              <w:rPr>
                <w:rFonts w:ascii="Arial" w:hAnsi="Arial" w:cs="Arial"/>
              </w:rPr>
            </w:pPr>
          </w:p>
          <w:p w14:paraId="161D45B8" w14:textId="03086124" w:rsidR="00FB49E3" w:rsidRDefault="00FB49E3" w:rsidP="00FB49E3">
            <w:pPr>
              <w:jc w:val="both"/>
              <w:rPr>
                <w:rFonts w:ascii="Arial" w:hAnsi="Arial" w:cs="Arial"/>
              </w:rPr>
            </w:pPr>
            <w:r w:rsidRPr="00FB49E3">
              <w:rPr>
                <w:rFonts w:ascii="Arial" w:hAnsi="Arial" w:cs="Arial"/>
              </w:rPr>
              <w:t>A positive and attentive attitude and approach to dealing with customers and working with colleagues</w:t>
            </w:r>
            <w:r w:rsidR="00691C03">
              <w:rPr>
                <w:rFonts w:ascii="Arial" w:hAnsi="Arial" w:cs="Arial"/>
              </w:rPr>
              <w:t xml:space="preserve">. </w:t>
            </w:r>
          </w:p>
          <w:p w14:paraId="536508A7" w14:textId="77777777" w:rsidR="00FB49E3" w:rsidRPr="00FB49E3" w:rsidRDefault="00FB49E3" w:rsidP="00FB49E3">
            <w:pPr>
              <w:jc w:val="both"/>
              <w:rPr>
                <w:rFonts w:ascii="Arial" w:hAnsi="Arial" w:cs="Arial"/>
              </w:rPr>
            </w:pPr>
          </w:p>
          <w:p w14:paraId="0CB469F9" w14:textId="6ED9787E" w:rsidR="00D23531" w:rsidRDefault="00FB49E3" w:rsidP="001B043B">
            <w:pPr>
              <w:jc w:val="both"/>
              <w:rPr>
                <w:rFonts w:ascii="Arial" w:hAnsi="Arial" w:cs="Arial"/>
              </w:rPr>
            </w:pPr>
            <w:r w:rsidRPr="00FB49E3">
              <w:rPr>
                <w:rFonts w:ascii="Arial" w:hAnsi="Arial" w:cs="Arial"/>
              </w:rPr>
              <w:t xml:space="preserve">Exceptional communication skills </w:t>
            </w:r>
            <w:r w:rsidR="00D23531">
              <w:rPr>
                <w:rFonts w:ascii="Arial" w:hAnsi="Arial" w:cs="Arial"/>
              </w:rPr>
              <w:t xml:space="preserve">with </w:t>
            </w:r>
            <w:r w:rsidRPr="001B043B">
              <w:rPr>
                <w:rFonts w:ascii="Arial" w:hAnsi="Arial" w:cs="Arial"/>
              </w:rPr>
              <w:t>the ability to listen, understand and tailor your response appropriately</w:t>
            </w:r>
            <w:r w:rsidR="004A15C7">
              <w:rPr>
                <w:rFonts w:ascii="Arial" w:hAnsi="Arial" w:cs="Arial"/>
              </w:rPr>
              <w:t>.</w:t>
            </w:r>
          </w:p>
          <w:p w14:paraId="4E84748A" w14:textId="77777777" w:rsidR="004A15C7" w:rsidRPr="001B043B" w:rsidRDefault="004A15C7" w:rsidP="001B043B">
            <w:pPr>
              <w:jc w:val="both"/>
              <w:rPr>
                <w:rFonts w:ascii="Arial" w:hAnsi="Arial" w:cs="Arial"/>
              </w:rPr>
            </w:pPr>
          </w:p>
          <w:p w14:paraId="682D0966" w14:textId="1EEA313F" w:rsidR="00FB49E3" w:rsidRPr="001B043B" w:rsidRDefault="009446D0" w:rsidP="001B043B">
            <w:pPr>
              <w:jc w:val="both"/>
              <w:rPr>
                <w:rFonts w:ascii="Arial" w:hAnsi="Arial" w:cs="Arial"/>
              </w:rPr>
            </w:pPr>
            <w:r w:rsidRPr="001B043B">
              <w:rPr>
                <w:rFonts w:ascii="Arial" w:hAnsi="Arial" w:cs="Arial"/>
              </w:rPr>
              <w:t xml:space="preserve">The ability to </w:t>
            </w:r>
            <w:r w:rsidR="00B4131A" w:rsidRPr="001B043B">
              <w:rPr>
                <w:rFonts w:ascii="Arial" w:hAnsi="Arial" w:cs="Arial"/>
              </w:rPr>
              <w:t xml:space="preserve">apply understanding of policy and procedure and apply this to student queries, clearly explaining and </w:t>
            </w:r>
            <w:r w:rsidR="00586697" w:rsidRPr="001B043B">
              <w:rPr>
                <w:rFonts w:ascii="Arial" w:hAnsi="Arial" w:cs="Arial"/>
              </w:rPr>
              <w:t>advising on next steps to enable resolution</w:t>
            </w:r>
          </w:p>
          <w:p w14:paraId="6B90CF6E" w14:textId="77777777" w:rsidR="009A042D" w:rsidRDefault="009A042D" w:rsidP="009A042D">
            <w:pPr>
              <w:jc w:val="both"/>
              <w:rPr>
                <w:rFonts w:ascii="Arial" w:hAnsi="Arial" w:cs="Arial"/>
              </w:rPr>
            </w:pPr>
          </w:p>
          <w:p w14:paraId="2D34D5E0" w14:textId="2C34553E" w:rsidR="7CBFF3D7" w:rsidRDefault="7CBFF3D7" w:rsidP="430028E1">
            <w:pPr>
              <w:jc w:val="both"/>
              <w:rPr>
                <w:rFonts w:ascii="Arial" w:eastAsia="Arial" w:hAnsi="Arial" w:cs="Arial"/>
                <w:color w:val="000000" w:themeColor="text1"/>
              </w:rPr>
            </w:pPr>
            <w:r w:rsidRPr="430028E1">
              <w:rPr>
                <w:rFonts w:ascii="Arial" w:eastAsia="Arial" w:hAnsi="Arial" w:cs="Arial"/>
                <w:color w:val="000000" w:themeColor="text1"/>
              </w:rPr>
              <w:t>An understanding of the importance of customer experience and how this can be applied in an administrative role.</w:t>
            </w:r>
          </w:p>
          <w:p w14:paraId="23F14212" w14:textId="3E7112CB" w:rsidR="430028E1" w:rsidRDefault="430028E1" w:rsidP="430028E1">
            <w:pPr>
              <w:spacing w:line="259" w:lineRule="auto"/>
              <w:ind w:hanging="10"/>
              <w:jc w:val="both"/>
              <w:rPr>
                <w:rFonts w:ascii="Arial" w:eastAsia="Arial" w:hAnsi="Arial" w:cs="Arial"/>
                <w:color w:val="000000" w:themeColor="text1"/>
              </w:rPr>
            </w:pPr>
          </w:p>
          <w:p w14:paraId="359E213D" w14:textId="548F27F1" w:rsidR="7CBFF3D7" w:rsidRDefault="7CBFF3D7" w:rsidP="430028E1">
            <w:pPr>
              <w:spacing w:line="259" w:lineRule="auto"/>
              <w:ind w:hanging="10"/>
              <w:jc w:val="both"/>
              <w:rPr>
                <w:rFonts w:ascii="Arial" w:eastAsia="Arial" w:hAnsi="Arial" w:cs="Arial"/>
                <w:color w:val="000000" w:themeColor="text1"/>
              </w:rPr>
            </w:pPr>
            <w:r w:rsidRPr="430028E1">
              <w:rPr>
                <w:rFonts w:ascii="Arial" w:eastAsia="Arial" w:hAnsi="Arial" w:cs="Arial"/>
                <w:color w:val="000000" w:themeColor="text1"/>
              </w:rPr>
              <w:t>A proven ability to work under pressure within a busy service environment whilst maintaining a high level of customer service.</w:t>
            </w:r>
          </w:p>
          <w:p w14:paraId="2B7FE29E" w14:textId="205E2AC0" w:rsidR="430028E1" w:rsidRDefault="430028E1" w:rsidP="430028E1">
            <w:pPr>
              <w:jc w:val="both"/>
              <w:rPr>
                <w:rFonts w:ascii="Arial" w:hAnsi="Arial" w:cs="Arial"/>
              </w:rPr>
            </w:pPr>
          </w:p>
          <w:p w14:paraId="7EEA657F" w14:textId="0995CBC1" w:rsidR="005A6235" w:rsidRDefault="56DA0F86" w:rsidP="00FB49E3">
            <w:pPr>
              <w:jc w:val="both"/>
              <w:rPr>
                <w:rFonts w:ascii="Arial" w:hAnsi="Arial" w:cs="Arial"/>
              </w:rPr>
            </w:pPr>
            <w:r w:rsidRPr="430028E1">
              <w:rPr>
                <w:rFonts w:ascii="Arial" w:hAnsi="Arial" w:cs="Arial"/>
              </w:rPr>
              <w:t xml:space="preserve">The ability to problem-solve and take ownership of </w:t>
            </w:r>
            <w:r w:rsidR="6A51453F" w:rsidRPr="430028E1">
              <w:rPr>
                <w:rFonts w:ascii="Arial" w:hAnsi="Arial" w:cs="Arial"/>
              </w:rPr>
              <w:t xml:space="preserve">issues </w:t>
            </w:r>
            <w:r w:rsidRPr="430028E1">
              <w:rPr>
                <w:rFonts w:ascii="Arial" w:hAnsi="Arial" w:cs="Arial"/>
              </w:rPr>
              <w:t xml:space="preserve">and </w:t>
            </w:r>
            <w:r w:rsidR="7D9F6AA3" w:rsidRPr="430028E1">
              <w:rPr>
                <w:rFonts w:ascii="Arial" w:hAnsi="Arial" w:cs="Arial"/>
              </w:rPr>
              <w:t xml:space="preserve">enquiries </w:t>
            </w:r>
            <w:r w:rsidRPr="430028E1">
              <w:rPr>
                <w:rFonts w:ascii="Arial" w:hAnsi="Arial" w:cs="Arial"/>
              </w:rPr>
              <w:t>to reach a positive resolution</w:t>
            </w:r>
            <w:r w:rsidR="009407E0" w:rsidRPr="430028E1">
              <w:rPr>
                <w:rFonts w:ascii="Arial" w:hAnsi="Arial" w:cs="Arial"/>
              </w:rPr>
              <w:t>.</w:t>
            </w:r>
          </w:p>
          <w:p w14:paraId="5C5670F9" w14:textId="77777777" w:rsidR="00814AB6" w:rsidRDefault="00814AB6" w:rsidP="00FB49E3">
            <w:pPr>
              <w:jc w:val="both"/>
              <w:rPr>
                <w:rFonts w:ascii="Arial" w:hAnsi="Arial" w:cs="Arial"/>
              </w:rPr>
            </w:pPr>
          </w:p>
          <w:p w14:paraId="125ADC45" w14:textId="52E7C15B" w:rsidR="00814AB6" w:rsidRDefault="00814AB6" w:rsidP="00FB49E3">
            <w:pPr>
              <w:jc w:val="both"/>
              <w:rPr>
                <w:rFonts w:ascii="Arial" w:hAnsi="Arial" w:cs="Arial"/>
              </w:rPr>
            </w:pPr>
            <w:r>
              <w:rPr>
                <w:rFonts w:ascii="Arial" w:hAnsi="Arial" w:cs="Arial"/>
              </w:rPr>
              <w:t>The ability to recognise complex issues that require escalation to enable resolution.</w:t>
            </w:r>
          </w:p>
          <w:p w14:paraId="7EEA658A" w14:textId="44900CE3" w:rsidR="005A6235" w:rsidRPr="00C5561D" w:rsidRDefault="005A6235" w:rsidP="00F240E0">
            <w:pPr>
              <w:jc w:val="both"/>
              <w:rPr>
                <w:rFonts w:ascii="Arial" w:hAnsi="Arial" w:cs="Arial"/>
              </w:rPr>
            </w:pPr>
          </w:p>
        </w:tc>
      </w:tr>
      <w:tr w:rsidR="005A6235" w14:paraId="7EEA6591" w14:textId="77777777" w:rsidTr="430028E1">
        <w:tc>
          <w:tcPr>
            <w:tcW w:w="1531" w:type="dxa"/>
            <w:vMerge w:val="restart"/>
          </w:tcPr>
          <w:p w14:paraId="7EEA658C" w14:textId="77777777" w:rsidR="005A6235" w:rsidRPr="00D54550" w:rsidRDefault="005A6235">
            <w:pPr>
              <w:jc w:val="both"/>
              <w:rPr>
                <w:rFonts w:ascii="Arial" w:hAnsi="Arial" w:cs="Arial"/>
                <w:b/>
              </w:rPr>
            </w:pPr>
            <w:r w:rsidRPr="00D54550">
              <w:rPr>
                <w:rFonts w:ascii="Arial" w:hAnsi="Arial" w:cs="Arial"/>
                <w:b/>
                <w:sz w:val="24"/>
              </w:rPr>
              <w:t>Desirable</w:t>
            </w:r>
          </w:p>
        </w:tc>
        <w:tc>
          <w:tcPr>
            <w:tcW w:w="8109" w:type="dxa"/>
          </w:tcPr>
          <w:p w14:paraId="1E47F0CA" w14:textId="3A419826" w:rsidR="00164BB7" w:rsidRPr="00735160" w:rsidRDefault="65B299A0" w:rsidP="430028E1">
            <w:pPr>
              <w:jc w:val="both"/>
              <w:rPr>
                <w:rFonts w:ascii="Arial" w:hAnsi="Arial" w:cs="Arial"/>
                <w:b/>
                <w:bCs/>
              </w:rPr>
            </w:pPr>
            <w:r w:rsidRPr="430028E1">
              <w:rPr>
                <w:rFonts w:ascii="Arial" w:hAnsi="Arial" w:cs="Arial"/>
                <w:b/>
                <w:bCs/>
              </w:rPr>
              <w:t xml:space="preserve">Knowledge &amp; </w:t>
            </w:r>
            <w:r w:rsidR="15055E1B" w:rsidRPr="430028E1">
              <w:rPr>
                <w:rFonts w:ascii="Arial" w:hAnsi="Arial" w:cs="Arial"/>
                <w:b/>
                <w:bCs/>
              </w:rPr>
              <w:t>Experience</w:t>
            </w:r>
          </w:p>
          <w:p w14:paraId="7EEA658E" w14:textId="77777777" w:rsidR="005A6235" w:rsidRPr="0032101E" w:rsidRDefault="005A6235">
            <w:pPr>
              <w:jc w:val="both"/>
              <w:rPr>
                <w:rFonts w:ascii="Arial" w:hAnsi="Arial" w:cs="Arial"/>
                <w:color w:val="FF0000"/>
              </w:rPr>
            </w:pPr>
          </w:p>
          <w:p w14:paraId="43872C30" w14:textId="755BE343" w:rsidR="00164BB7" w:rsidRPr="00164BB7" w:rsidRDefault="15055E1B" w:rsidP="00164BB7">
            <w:pPr>
              <w:jc w:val="both"/>
              <w:rPr>
                <w:rFonts w:ascii="Arial" w:hAnsi="Arial" w:cs="Arial"/>
              </w:rPr>
            </w:pPr>
            <w:r w:rsidRPr="430028E1">
              <w:rPr>
                <w:rFonts w:ascii="Arial" w:hAnsi="Arial" w:cs="Arial"/>
              </w:rPr>
              <w:t xml:space="preserve">Experience of working </w:t>
            </w:r>
            <w:r w:rsidR="0B6796A7" w:rsidRPr="430028E1">
              <w:rPr>
                <w:rFonts w:ascii="Arial" w:hAnsi="Arial" w:cs="Arial"/>
              </w:rPr>
              <w:t>with international</w:t>
            </w:r>
            <w:r w:rsidRPr="430028E1">
              <w:rPr>
                <w:rFonts w:ascii="Arial" w:hAnsi="Arial" w:cs="Arial"/>
              </w:rPr>
              <w:t xml:space="preserve"> student</w:t>
            </w:r>
            <w:r w:rsidR="5821FF87" w:rsidRPr="430028E1">
              <w:rPr>
                <w:rFonts w:ascii="Arial" w:hAnsi="Arial" w:cs="Arial"/>
              </w:rPr>
              <w:t>s</w:t>
            </w:r>
            <w:r w:rsidRPr="430028E1">
              <w:rPr>
                <w:rFonts w:ascii="Arial" w:hAnsi="Arial" w:cs="Arial"/>
              </w:rPr>
              <w:t xml:space="preserve"> </w:t>
            </w:r>
            <w:r w:rsidR="01EEF7BE" w:rsidRPr="430028E1">
              <w:rPr>
                <w:rFonts w:ascii="Arial" w:hAnsi="Arial" w:cs="Arial"/>
              </w:rPr>
              <w:t xml:space="preserve">in a </w:t>
            </w:r>
            <w:r w:rsidRPr="430028E1">
              <w:rPr>
                <w:rFonts w:ascii="Arial" w:hAnsi="Arial" w:cs="Arial"/>
              </w:rPr>
              <w:t xml:space="preserve">support </w:t>
            </w:r>
            <w:r w:rsidR="159DED39" w:rsidRPr="430028E1">
              <w:rPr>
                <w:rFonts w:ascii="Arial" w:hAnsi="Arial" w:cs="Arial"/>
              </w:rPr>
              <w:t xml:space="preserve">or related </w:t>
            </w:r>
            <w:r w:rsidRPr="430028E1">
              <w:rPr>
                <w:rFonts w:ascii="Arial" w:hAnsi="Arial" w:cs="Arial"/>
              </w:rPr>
              <w:t xml:space="preserve">role in Further or Higher Education. </w:t>
            </w:r>
          </w:p>
          <w:p w14:paraId="33B7015C" w14:textId="77777777" w:rsidR="00164BB7" w:rsidRPr="00164BB7" w:rsidRDefault="00164BB7" w:rsidP="00164BB7">
            <w:pPr>
              <w:jc w:val="both"/>
              <w:rPr>
                <w:rFonts w:ascii="Arial" w:hAnsi="Arial" w:cs="Arial"/>
              </w:rPr>
            </w:pPr>
          </w:p>
          <w:p w14:paraId="28F609C3" w14:textId="5BE20951" w:rsidR="005A6235" w:rsidRDefault="523DF17A" w:rsidP="430028E1">
            <w:pPr>
              <w:spacing w:line="259" w:lineRule="auto"/>
              <w:rPr>
                <w:rFonts w:ascii="Arial" w:hAnsi="Arial" w:cs="Arial"/>
              </w:rPr>
            </w:pPr>
            <w:r w:rsidRPr="430028E1">
              <w:rPr>
                <w:rFonts w:ascii="Arial" w:hAnsi="Arial" w:cs="Arial"/>
              </w:rPr>
              <w:t xml:space="preserve">Knowledge of compliance requirements in relation to international students. </w:t>
            </w:r>
          </w:p>
          <w:p w14:paraId="7EEA6590" w14:textId="0F1E7F67" w:rsidR="005A6235" w:rsidRDefault="005A6235" w:rsidP="430028E1">
            <w:pPr>
              <w:spacing w:line="259" w:lineRule="auto"/>
              <w:rPr>
                <w:rFonts w:ascii="Arial" w:hAnsi="Arial" w:cs="Arial"/>
              </w:rPr>
            </w:pPr>
          </w:p>
        </w:tc>
      </w:tr>
      <w:tr w:rsidR="005A6235" w14:paraId="7EEA6599" w14:textId="77777777" w:rsidTr="430028E1">
        <w:tc>
          <w:tcPr>
            <w:tcW w:w="1531" w:type="dxa"/>
            <w:vMerge/>
          </w:tcPr>
          <w:p w14:paraId="7EEA6592" w14:textId="77777777" w:rsidR="005A6235" w:rsidRPr="00D54550" w:rsidRDefault="005A6235">
            <w:pPr>
              <w:jc w:val="both"/>
              <w:rPr>
                <w:rFonts w:ascii="Arial" w:hAnsi="Arial" w:cs="Arial"/>
                <w:b/>
                <w:sz w:val="24"/>
              </w:rPr>
            </w:pPr>
          </w:p>
        </w:tc>
        <w:tc>
          <w:tcPr>
            <w:tcW w:w="8109" w:type="dxa"/>
          </w:tcPr>
          <w:p w14:paraId="68932A9D" w14:textId="77777777" w:rsidR="00CF5139" w:rsidRPr="00204249" w:rsidRDefault="00CF5139" w:rsidP="00CF5139">
            <w:pPr>
              <w:rPr>
                <w:rFonts w:ascii="Arial" w:hAnsi="Arial" w:cs="Arial"/>
                <w:b/>
              </w:rPr>
            </w:pPr>
            <w:r w:rsidRPr="00204249">
              <w:rPr>
                <w:rFonts w:ascii="Arial" w:hAnsi="Arial" w:cs="Arial"/>
                <w:b/>
              </w:rPr>
              <w:t xml:space="preserve">Skills &amp; Attributes </w:t>
            </w:r>
          </w:p>
          <w:p w14:paraId="0E8CA49F" w14:textId="77777777" w:rsidR="00CF5139" w:rsidRDefault="00CF5139" w:rsidP="00CF5139">
            <w:pPr>
              <w:spacing w:line="259" w:lineRule="auto"/>
              <w:rPr>
                <w:rFonts w:ascii="Arial" w:hAnsi="Arial" w:cs="Arial"/>
              </w:rPr>
            </w:pPr>
          </w:p>
          <w:p w14:paraId="3D6793D8" w14:textId="208D4A90" w:rsidR="006072A1" w:rsidRDefault="766C5805" w:rsidP="00C919A6">
            <w:pPr>
              <w:spacing w:line="259" w:lineRule="auto"/>
              <w:rPr>
                <w:rFonts w:ascii="Arial" w:hAnsi="Arial" w:cs="Arial"/>
              </w:rPr>
            </w:pPr>
            <w:r w:rsidRPr="430028E1">
              <w:rPr>
                <w:rFonts w:ascii="Arial" w:hAnsi="Arial" w:cs="Arial"/>
              </w:rPr>
              <w:t>Decision making skills both to identify where issues need to be handed over or escalated, as well as identifying solutions directly</w:t>
            </w:r>
            <w:r w:rsidR="7A90D294" w:rsidRPr="430028E1">
              <w:rPr>
                <w:rFonts w:ascii="Arial" w:hAnsi="Arial" w:cs="Arial"/>
              </w:rPr>
              <w:t xml:space="preserve">. </w:t>
            </w:r>
          </w:p>
          <w:p w14:paraId="00B9B175" w14:textId="77777777" w:rsidR="004A15C7" w:rsidRDefault="004A15C7" w:rsidP="00C919A6">
            <w:pPr>
              <w:spacing w:line="259" w:lineRule="auto"/>
              <w:rPr>
                <w:rFonts w:ascii="Arial" w:hAnsi="Arial" w:cs="Arial"/>
              </w:rPr>
            </w:pPr>
          </w:p>
          <w:p w14:paraId="21829D3C" w14:textId="77777777" w:rsidR="00C919A6" w:rsidRDefault="00C919A6" w:rsidP="00C919A6">
            <w:pPr>
              <w:jc w:val="both"/>
            </w:pPr>
            <w:r w:rsidRPr="1E8DEAC4">
              <w:rPr>
                <w:rFonts w:ascii="Arial" w:hAnsi="Arial" w:cs="Arial"/>
              </w:rPr>
              <w:t>Strong organisational and project coordination skills, with the ability to manage multiple priorities and deadlines.</w:t>
            </w:r>
          </w:p>
          <w:p w14:paraId="7EEA6598" w14:textId="77777777" w:rsidR="00C919A6" w:rsidRPr="006072A1" w:rsidRDefault="00C919A6" w:rsidP="001B043B">
            <w:pPr>
              <w:spacing w:line="259" w:lineRule="auto"/>
              <w:rPr>
                <w:rFonts w:ascii="Arial" w:hAnsi="Arial" w:cs="Arial"/>
              </w:rPr>
            </w:pPr>
          </w:p>
        </w:tc>
      </w:tr>
    </w:tbl>
    <w:p w14:paraId="7EEA65A1" w14:textId="77777777" w:rsidR="00CE6AE2" w:rsidRDefault="00CE6AE2" w:rsidP="001E2512">
      <w:pPr>
        <w:jc w:val="both"/>
        <w:rPr>
          <w:rFonts w:ascii="Arial" w:hAnsi="Arial" w:cs="Arial"/>
          <w:b/>
        </w:rPr>
      </w:pPr>
    </w:p>
    <w:p w14:paraId="03BF7CED" w14:textId="533316CD" w:rsidR="00671CFC" w:rsidRPr="00156559" w:rsidRDefault="00AE4093">
      <w:pPr>
        <w:jc w:val="both"/>
        <w:rPr>
          <w:rFonts w:ascii="Arial" w:hAnsi="Arial" w:cs="Arial"/>
          <w:b/>
          <w:bCs/>
        </w:rPr>
      </w:pPr>
      <w:r w:rsidRPr="00EF0C48">
        <w:rPr>
          <w:rFonts w:ascii="Arial" w:hAnsi="Arial" w:cs="Arial"/>
          <w:noProof/>
          <w:lang w:eastAsia="en-GB"/>
        </w:rPr>
        <w:drawing>
          <wp:anchor distT="0" distB="0" distL="114300" distR="114300" simplePos="0" relativeHeight="251658240" behindDoc="0" locked="0" layoutInCell="1" allowOverlap="1" wp14:anchorId="60909D7C" wp14:editId="69FEA36B">
            <wp:simplePos x="0" y="0"/>
            <wp:positionH relativeFrom="page">
              <wp:align>right</wp:align>
            </wp:positionH>
            <wp:positionV relativeFrom="page">
              <wp:align>bottom</wp:align>
            </wp:positionV>
            <wp:extent cx="7543800" cy="885825"/>
            <wp:effectExtent l="0" t="0" r="0"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c0ohf\Desktop\HR-Letterheads-Purple With Logos London 2015.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7543800" cy="885825"/>
                    </a:xfrm>
                    <a:prstGeom prst="rect">
                      <a:avLst/>
                    </a:prstGeom>
                    <a:noFill/>
                    <a:ln>
                      <a:noFill/>
                    </a:ln>
                  </pic:spPr>
                </pic:pic>
              </a:graphicData>
            </a:graphic>
            <wp14:sizeRelH relativeFrom="page">
              <wp14:pctWidth>0</wp14:pctWidth>
            </wp14:sizeRelH>
            <wp14:sizeRelV relativeFrom="page">
              <wp14:pctHeight>0</wp14:pctHeight>
            </wp14:sizeRelV>
          </wp:anchor>
        </w:drawing>
      </w:r>
      <w:r w:rsidR="00936CB1" w:rsidRPr="215A30A6">
        <w:rPr>
          <w:rFonts w:ascii="Arial" w:hAnsi="Arial" w:cs="Arial"/>
          <w:b/>
          <w:bCs/>
        </w:rPr>
        <w:t>DATE CREATED:</w:t>
      </w:r>
      <w:r w:rsidR="00936CB1">
        <w:tab/>
      </w:r>
      <w:r w:rsidR="00A61965" w:rsidRPr="215A30A6">
        <w:rPr>
          <w:rFonts w:ascii="Arial" w:hAnsi="Arial" w:cs="Arial"/>
          <w:b/>
          <w:bCs/>
        </w:rPr>
        <w:t xml:space="preserve"> </w:t>
      </w:r>
      <w:r w:rsidR="00156559">
        <w:rPr>
          <w:rFonts w:ascii="Arial" w:hAnsi="Arial" w:cs="Arial"/>
          <w:b/>
          <w:bCs/>
        </w:rPr>
        <w:t>October 2025</w:t>
      </w:r>
    </w:p>
    <w:sectPr w:rsidR="00671CFC" w:rsidRPr="00156559" w:rsidSect="00AE4093">
      <w:pgSz w:w="11906" w:h="16838"/>
      <w:pgMar w:top="1134" w:right="1440" w:bottom="113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A65177" w14:textId="77777777" w:rsidR="00A318A6" w:rsidRDefault="00A318A6" w:rsidP="00E57EF0">
      <w:pPr>
        <w:spacing w:after="0" w:line="240" w:lineRule="auto"/>
      </w:pPr>
      <w:r>
        <w:separator/>
      </w:r>
    </w:p>
  </w:endnote>
  <w:endnote w:type="continuationSeparator" w:id="0">
    <w:p w14:paraId="11D80931" w14:textId="77777777" w:rsidR="00A318A6" w:rsidRDefault="00A318A6" w:rsidP="00E57EF0">
      <w:pPr>
        <w:spacing w:after="0" w:line="240" w:lineRule="auto"/>
      </w:pPr>
      <w:r>
        <w:continuationSeparator/>
      </w:r>
    </w:p>
  </w:endnote>
  <w:endnote w:type="continuationNotice" w:id="1">
    <w:p w14:paraId="22AA4C73" w14:textId="77777777" w:rsidR="00A318A6" w:rsidRDefault="00A318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0CAF10" w14:textId="77777777" w:rsidR="00A318A6" w:rsidRDefault="00A318A6" w:rsidP="00E57EF0">
      <w:pPr>
        <w:spacing w:after="0" w:line="240" w:lineRule="auto"/>
      </w:pPr>
      <w:r>
        <w:separator/>
      </w:r>
    </w:p>
  </w:footnote>
  <w:footnote w:type="continuationSeparator" w:id="0">
    <w:p w14:paraId="115FC941" w14:textId="77777777" w:rsidR="00A318A6" w:rsidRDefault="00A318A6" w:rsidP="00E57EF0">
      <w:pPr>
        <w:spacing w:after="0" w:line="240" w:lineRule="auto"/>
      </w:pPr>
      <w:r>
        <w:continuationSeparator/>
      </w:r>
    </w:p>
  </w:footnote>
  <w:footnote w:type="continuationNotice" w:id="1">
    <w:p w14:paraId="1A719833" w14:textId="77777777" w:rsidR="00A318A6" w:rsidRDefault="00A318A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5E45BB"/>
    <w:multiLevelType w:val="hybridMultilevel"/>
    <w:tmpl w:val="9B2EC41A"/>
    <w:lvl w:ilvl="0" w:tplc="5134AF9C">
      <w:numFmt w:val="bullet"/>
      <w:lvlText w:val="•"/>
      <w:lvlJc w:val="left"/>
      <w:pPr>
        <w:ind w:left="1080" w:hanging="72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638602C"/>
    <w:multiLevelType w:val="hybridMultilevel"/>
    <w:tmpl w:val="8F4CBC50"/>
    <w:lvl w:ilvl="0" w:tplc="209EC442">
      <w:start w:val="1"/>
      <w:numFmt w:val="decimal"/>
      <w:lvlText w:val="%1."/>
      <w:lvlJc w:val="left"/>
      <w:pPr>
        <w:ind w:left="405" w:hanging="360"/>
      </w:pPr>
      <w:rPr>
        <w:rFonts w:hint="default"/>
      </w:rPr>
    </w:lvl>
    <w:lvl w:ilvl="1" w:tplc="08090019" w:tentative="1">
      <w:start w:val="1"/>
      <w:numFmt w:val="lowerLetter"/>
      <w:lvlText w:val="%2."/>
      <w:lvlJc w:val="left"/>
      <w:pPr>
        <w:ind w:left="1125" w:hanging="360"/>
      </w:pPr>
    </w:lvl>
    <w:lvl w:ilvl="2" w:tplc="0809001B" w:tentative="1">
      <w:start w:val="1"/>
      <w:numFmt w:val="lowerRoman"/>
      <w:lvlText w:val="%3."/>
      <w:lvlJc w:val="right"/>
      <w:pPr>
        <w:ind w:left="1845" w:hanging="180"/>
      </w:pPr>
    </w:lvl>
    <w:lvl w:ilvl="3" w:tplc="0809000F" w:tentative="1">
      <w:start w:val="1"/>
      <w:numFmt w:val="decimal"/>
      <w:lvlText w:val="%4."/>
      <w:lvlJc w:val="left"/>
      <w:pPr>
        <w:ind w:left="2565" w:hanging="360"/>
      </w:pPr>
    </w:lvl>
    <w:lvl w:ilvl="4" w:tplc="08090019" w:tentative="1">
      <w:start w:val="1"/>
      <w:numFmt w:val="lowerLetter"/>
      <w:lvlText w:val="%5."/>
      <w:lvlJc w:val="left"/>
      <w:pPr>
        <w:ind w:left="3285" w:hanging="360"/>
      </w:pPr>
    </w:lvl>
    <w:lvl w:ilvl="5" w:tplc="0809001B" w:tentative="1">
      <w:start w:val="1"/>
      <w:numFmt w:val="lowerRoman"/>
      <w:lvlText w:val="%6."/>
      <w:lvlJc w:val="right"/>
      <w:pPr>
        <w:ind w:left="4005" w:hanging="180"/>
      </w:pPr>
    </w:lvl>
    <w:lvl w:ilvl="6" w:tplc="0809000F" w:tentative="1">
      <w:start w:val="1"/>
      <w:numFmt w:val="decimal"/>
      <w:lvlText w:val="%7."/>
      <w:lvlJc w:val="left"/>
      <w:pPr>
        <w:ind w:left="4725" w:hanging="360"/>
      </w:pPr>
    </w:lvl>
    <w:lvl w:ilvl="7" w:tplc="08090019" w:tentative="1">
      <w:start w:val="1"/>
      <w:numFmt w:val="lowerLetter"/>
      <w:lvlText w:val="%8."/>
      <w:lvlJc w:val="left"/>
      <w:pPr>
        <w:ind w:left="5445" w:hanging="360"/>
      </w:pPr>
    </w:lvl>
    <w:lvl w:ilvl="8" w:tplc="0809001B" w:tentative="1">
      <w:start w:val="1"/>
      <w:numFmt w:val="lowerRoman"/>
      <w:lvlText w:val="%9."/>
      <w:lvlJc w:val="right"/>
      <w:pPr>
        <w:ind w:left="6165" w:hanging="180"/>
      </w:pPr>
    </w:lvl>
  </w:abstractNum>
  <w:abstractNum w:abstractNumId="2" w15:restartNumberingAfterBreak="0">
    <w:nsid w:val="2BFA3FCD"/>
    <w:multiLevelType w:val="hybridMultilevel"/>
    <w:tmpl w:val="CBDA11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A2F4D2E"/>
    <w:multiLevelType w:val="hybridMultilevel"/>
    <w:tmpl w:val="2586F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BA4183A"/>
    <w:multiLevelType w:val="hybridMultilevel"/>
    <w:tmpl w:val="3F3655D4"/>
    <w:lvl w:ilvl="0" w:tplc="A802EBE4">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DD1238C"/>
    <w:multiLevelType w:val="hybridMultilevel"/>
    <w:tmpl w:val="CEF87B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24839A3"/>
    <w:multiLevelType w:val="hybridMultilevel"/>
    <w:tmpl w:val="35985C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2F4455C"/>
    <w:multiLevelType w:val="hybridMultilevel"/>
    <w:tmpl w:val="2E0288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9394801"/>
    <w:multiLevelType w:val="hybridMultilevel"/>
    <w:tmpl w:val="2612C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AF6096A"/>
    <w:multiLevelType w:val="hybridMultilevel"/>
    <w:tmpl w:val="8C064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30018358">
    <w:abstractNumId w:val="1"/>
  </w:num>
  <w:num w:numId="2" w16cid:durableId="977564076">
    <w:abstractNumId w:val="9"/>
  </w:num>
  <w:num w:numId="3" w16cid:durableId="955673508">
    <w:abstractNumId w:val="3"/>
  </w:num>
  <w:num w:numId="4" w16cid:durableId="1561557410">
    <w:abstractNumId w:val="6"/>
  </w:num>
  <w:num w:numId="5" w16cid:durableId="1106585569">
    <w:abstractNumId w:val="2"/>
  </w:num>
  <w:num w:numId="6" w16cid:durableId="1201164935">
    <w:abstractNumId w:val="7"/>
  </w:num>
  <w:num w:numId="7" w16cid:durableId="778791257">
    <w:abstractNumId w:val="8"/>
  </w:num>
  <w:num w:numId="8" w16cid:durableId="665984310">
    <w:abstractNumId w:val="5"/>
  </w:num>
  <w:num w:numId="9" w16cid:durableId="1604608156">
    <w:abstractNumId w:val="0"/>
  </w:num>
  <w:num w:numId="10" w16cid:durableId="7846935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NLUwMrIwsbA0MTVV0lEKTi0uzszPAykwrAUAeBMq1CwAAAA="/>
  </w:docVars>
  <w:rsids>
    <w:rsidRoot w:val="0087780E"/>
    <w:rsid w:val="0000699E"/>
    <w:rsid w:val="0001075C"/>
    <w:rsid w:val="00023249"/>
    <w:rsid w:val="00041351"/>
    <w:rsid w:val="00044461"/>
    <w:rsid w:val="00057DFB"/>
    <w:rsid w:val="0006773B"/>
    <w:rsid w:val="00084D51"/>
    <w:rsid w:val="000B64A8"/>
    <w:rsid w:val="000B7E2F"/>
    <w:rsid w:val="000C6E2D"/>
    <w:rsid w:val="000D2F82"/>
    <w:rsid w:val="000D3ED7"/>
    <w:rsid w:val="000F3C48"/>
    <w:rsid w:val="000F5E2D"/>
    <w:rsid w:val="0010124F"/>
    <w:rsid w:val="00101E09"/>
    <w:rsid w:val="00106000"/>
    <w:rsid w:val="00113D51"/>
    <w:rsid w:val="0012105A"/>
    <w:rsid w:val="00127B59"/>
    <w:rsid w:val="00134AD2"/>
    <w:rsid w:val="00136D1E"/>
    <w:rsid w:val="001427E4"/>
    <w:rsid w:val="00153889"/>
    <w:rsid w:val="00154695"/>
    <w:rsid w:val="00156559"/>
    <w:rsid w:val="00157B58"/>
    <w:rsid w:val="00164BB7"/>
    <w:rsid w:val="001721D5"/>
    <w:rsid w:val="00176000"/>
    <w:rsid w:val="0017743B"/>
    <w:rsid w:val="001838E4"/>
    <w:rsid w:val="0019400D"/>
    <w:rsid w:val="001978DF"/>
    <w:rsid w:val="001A2393"/>
    <w:rsid w:val="001B043B"/>
    <w:rsid w:val="001B4AED"/>
    <w:rsid w:val="001D4B7F"/>
    <w:rsid w:val="001D700A"/>
    <w:rsid w:val="001E2512"/>
    <w:rsid w:val="001E5F56"/>
    <w:rsid w:val="002043DE"/>
    <w:rsid w:val="00204719"/>
    <w:rsid w:val="0021252D"/>
    <w:rsid w:val="00213F50"/>
    <w:rsid w:val="00225F2F"/>
    <w:rsid w:val="00240A23"/>
    <w:rsid w:val="00250E0E"/>
    <w:rsid w:val="00251974"/>
    <w:rsid w:val="00253801"/>
    <w:rsid w:val="00256F7A"/>
    <w:rsid w:val="00280E99"/>
    <w:rsid w:val="00281152"/>
    <w:rsid w:val="00283979"/>
    <w:rsid w:val="0029126D"/>
    <w:rsid w:val="002914F1"/>
    <w:rsid w:val="002A49B8"/>
    <w:rsid w:val="002B0CD6"/>
    <w:rsid w:val="002B289E"/>
    <w:rsid w:val="002B6BDB"/>
    <w:rsid w:val="002B7AAD"/>
    <w:rsid w:val="002B7F64"/>
    <w:rsid w:val="002D32B2"/>
    <w:rsid w:val="002D7375"/>
    <w:rsid w:val="002E3B27"/>
    <w:rsid w:val="002F0E30"/>
    <w:rsid w:val="002F7A46"/>
    <w:rsid w:val="00320B77"/>
    <w:rsid w:val="003225EB"/>
    <w:rsid w:val="00323BB7"/>
    <w:rsid w:val="00343D03"/>
    <w:rsid w:val="00347774"/>
    <w:rsid w:val="00352C1B"/>
    <w:rsid w:val="003A658C"/>
    <w:rsid w:val="003B00AB"/>
    <w:rsid w:val="003B083B"/>
    <w:rsid w:val="003B5452"/>
    <w:rsid w:val="003B6889"/>
    <w:rsid w:val="003B7617"/>
    <w:rsid w:val="003D5495"/>
    <w:rsid w:val="003E180B"/>
    <w:rsid w:val="003E5276"/>
    <w:rsid w:val="00413DA8"/>
    <w:rsid w:val="00420A76"/>
    <w:rsid w:val="004276DF"/>
    <w:rsid w:val="004434A9"/>
    <w:rsid w:val="004501CF"/>
    <w:rsid w:val="00452E53"/>
    <w:rsid w:val="00462042"/>
    <w:rsid w:val="00480DAF"/>
    <w:rsid w:val="00480EEB"/>
    <w:rsid w:val="004A15C7"/>
    <w:rsid w:val="004A42F9"/>
    <w:rsid w:val="004A4D4E"/>
    <w:rsid w:val="004B232E"/>
    <w:rsid w:val="004B3BBF"/>
    <w:rsid w:val="004C4156"/>
    <w:rsid w:val="004D62FB"/>
    <w:rsid w:val="004E27D3"/>
    <w:rsid w:val="004F6851"/>
    <w:rsid w:val="00510D2D"/>
    <w:rsid w:val="00510E80"/>
    <w:rsid w:val="00512A98"/>
    <w:rsid w:val="005145E2"/>
    <w:rsid w:val="0052692A"/>
    <w:rsid w:val="005308FA"/>
    <w:rsid w:val="0053610F"/>
    <w:rsid w:val="00546A00"/>
    <w:rsid w:val="0055242A"/>
    <w:rsid w:val="0055331C"/>
    <w:rsid w:val="00553498"/>
    <w:rsid w:val="0055483C"/>
    <w:rsid w:val="005559A4"/>
    <w:rsid w:val="00562353"/>
    <w:rsid w:val="005628B8"/>
    <w:rsid w:val="00571832"/>
    <w:rsid w:val="00574EBF"/>
    <w:rsid w:val="0058532F"/>
    <w:rsid w:val="00586697"/>
    <w:rsid w:val="00587ABD"/>
    <w:rsid w:val="00590819"/>
    <w:rsid w:val="00594CBC"/>
    <w:rsid w:val="005A6235"/>
    <w:rsid w:val="005B51D4"/>
    <w:rsid w:val="005C35F5"/>
    <w:rsid w:val="005D1D7E"/>
    <w:rsid w:val="005D3059"/>
    <w:rsid w:val="005E2682"/>
    <w:rsid w:val="005F22D8"/>
    <w:rsid w:val="005F325F"/>
    <w:rsid w:val="006072A1"/>
    <w:rsid w:val="00623F05"/>
    <w:rsid w:val="006311EB"/>
    <w:rsid w:val="00646A93"/>
    <w:rsid w:val="00650784"/>
    <w:rsid w:val="00662CCA"/>
    <w:rsid w:val="006700E2"/>
    <w:rsid w:val="00671CFC"/>
    <w:rsid w:val="0068006F"/>
    <w:rsid w:val="006821FE"/>
    <w:rsid w:val="00687385"/>
    <w:rsid w:val="00691C03"/>
    <w:rsid w:val="00693499"/>
    <w:rsid w:val="00696ADD"/>
    <w:rsid w:val="006A36D6"/>
    <w:rsid w:val="006B0F00"/>
    <w:rsid w:val="006B2874"/>
    <w:rsid w:val="006B7824"/>
    <w:rsid w:val="006D15D4"/>
    <w:rsid w:val="006D7C6A"/>
    <w:rsid w:val="006E4301"/>
    <w:rsid w:val="006F2C84"/>
    <w:rsid w:val="006F4F55"/>
    <w:rsid w:val="00705AB9"/>
    <w:rsid w:val="00706B28"/>
    <w:rsid w:val="007152F2"/>
    <w:rsid w:val="00725141"/>
    <w:rsid w:val="00727E99"/>
    <w:rsid w:val="00731798"/>
    <w:rsid w:val="00736DE3"/>
    <w:rsid w:val="007375A6"/>
    <w:rsid w:val="00756097"/>
    <w:rsid w:val="00760082"/>
    <w:rsid w:val="0077398A"/>
    <w:rsid w:val="00780EB3"/>
    <w:rsid w:val="00782E8F"/>
    <w:rsid w:val="00792180"/>
    <w:rsid w:val="007928A4"/>
    <w:rsid w:val="00795F11"/>
    <w:rsid w:val="007B0F0D"/>
    <w:rsid w:val="007B6B0E"/>
    <w:rsid w:val="007D1569"/>
    <w:rsid w:val="007D220F"/>
    <w:rsid w:val="007D3CA8"/>
    <w:rsid w:val="007D5C68"/>
    <w:rsid w:val="007E6F2D"/>
    <w:rsid w:val="007E762D"/>
    <w:rsid w:val="007F3DD6"/>
    <w:rsid w:val="0080398A"/>
    <w:rsid w:val="00814AB6"/>
    <w:rsid w:val="008237DB"/>
    <w:rsid w:val="008240E4"/>
    <w:rsid w:val="00826D2F"/>
    <w:rsid w:val="00833A60"/>
    <w:rsid w:val="00834B81"/>
    <w:rsid w:val="00840375"/>
    <w:rsid w:val="00852A5D"/>
    <w:rsid w:val="00867BE5"/>
    <w:rsid w:val="0087307B"/>
    <w:rsid w:val="0087780E"/>
    <w:rsid w:val="0088394A"/>
    <w:rsid w:val="008847E6"/>
    <w:rsid w:val="008953A9"/>
    <w:rsid w:val="008D0F2B"/>
    <w:rsid w:val="008D5F51"/>
    <w:rsid w:val="008F2FC7"/>
    <w:rsid w:val="008F5A0B"/>
    <w:rsid w:val="009049B5"/>
    <w:rsid w:val="0091091E"/>
    <w:rsid w:val="009156F3"/>
    <w:rsid w:val="009159A4"/>
    <w:rsid w:val="00916701"/>
    <w:rsid w:val="009274F0"/>
    <w:rsid w:val="0093223C"/>
    <w:rsid w:val="00936CB1"/>
    <w:rsid w:val="009407E0"/>
    <w:rsid w:val="009423D5"/>
    <w:rsid w:val="009446D0"/>
    <w:rsid w:val="009639F5"/>
    <w:rsid w:val="00964784"/>
    <w:rsid w:val="00967726"/>
    <w:rsid w:val="00967CA0"/>
    <w:rsid w:val="00971353"/>
    <w:rsid w:val="00972A8C"/>
    <w:rsid w:val="009826B0"/>
    <w:rsid w:val="00996AC0"/>
    <w:rsid w:val="009A042D"/>
    <w:rsid w:val="009C3F2E"/>
    <w:rsid w:val="009C40E5"/>
    <w:rsid w:val="009D5D95"/>
    <w:rsid w:val="009E4BF0"/>
    <w:rsid w:val="009F5FCA"/>
    <w:rsid w:val="00A20087"/>
    <w:rsid w:val="00A20E21"/>
    <w:rsid w:val="00A318A6"/>
    <w:rsid w:val="00A32EEC"/>
    <w:rsid w:val="00A3518D"/>
    <w:rsid w:val="00A36620"/>
    <w:rsid w:val="00A47B15"/>
    <w:rsid w:val="00A61965"/>
    <w:rsid w:val="00A65A97"/>
    <w:rsid w:val="00A862C6"/>
    <w:rsid w:val="00A962B5"/>
    <w:rsid w:val="00AA0E82"/>
    <w:rsid w:val="00AC7F9D"/>
    <w:rsid w:val="00AD41B5"/>
    <w:rsid w:val="00AD5538"/>
    <w:rsid w:val="00AD5546"/>
    <w:rsid w:val="00AE4093"/>
    <w:rsid w:val="00AF5438"/>
    <w:rsid w:val="00B02BB7"/>
    <w:rsid w:val="00B06D22"/>
    <w:rsid w:val="00B163F9"/>
    <w:rsid w:val="00B1653B"/>
    <w:rsid w:val="00B22E26"/>
    <w:rsid w:val="00B23424"/>
    <w:rsid w:val="00B37C9C"/>
    <w:rsid w:val="00B40B93"/>
    <w:rsid w:val="00B4131A"/>
    <w:rsid w:val="00B529B6"/>
    <w:rsid w:val="00B5449F"/>
    <w:rsid w:val="00B70D48"/>
    <w:rsid w:val="00B719DF"/>
    <w:rsid w:val="00B80D87"/>
    <w:rsid w:val="00B93A9E"/>
    <w:rsid w:val="00B9410F"/>
    <w:rsid w:val="00B96404"/>
    <w:rsid w:val="00B97978"/>
    <w:rsid w:val="00BB5ADC"/>
    <w:rsid w:val="00BF25C1"/>
    <w:rsid w:val="00C112A9"/>
    <w:rsid w:val="00C2191A"/>
    <w:rsid w:val="00C247C7"/>
    <w:rsid w:val="00C36701"/>
    <w:rsid w:val="00C618C1"/>
    <w:rsid w:val="00C7659A"/>
    <w:rsid w:val="00C86F0B"/>
    <w:rsid w:val="00C9174E"/>
    <w:rsid w:val="00C919A6"/>
    <w:rsid w:val="00C96852"/>
    <w:rsid w:val="00CA72EA"/>
    <w:rsid w:val="00CC14D6"/>
    <w:rsid w:val="00CC7350"/>
    <w:rsid w:val="00CD34FB"/>
    <w:rsid w:val="00CE1FE0"/>
    <w:rsid w:val="00CE3B9A"/>
    <w:rsid w:val="00CE6AE2"/>
    <w:rsid w:val="00CF2274"/>
    <w:rsid w:val="00CF5139"/>
    <w:rsid w:val="00CF6973"/>
    <w:rsid w:val="00D02CB8"/>
    <w:rsid w:val="00D04766"/>
    <w:rsid w:val="00D068F7"/>
    <w:rsid w:val="00D20166"/>
    <w:rsid w:val="00D23531"/>
    <w:rsid w:val="00D4619A"/>
    <w:rsid w:val="00D50AF3"/>
    <w:rsid w:val="00D5434C"/>
    <w:rsid w:val="00D671D0"/>
    <w:rsid w:val="00D7555E"/>
    <w:rsid w:val="00D90AC7"/>
    <w:rsid w:val="00D9741B"/>
    <w:rsid w:val="00DA0544"/>
    <w:rsid w:val="00DA73A1"/>
    <w:rsid w:val="00DB2708"/>
    <w:rsid w:val="00DC2FA9"/>
    <w:rsid w:val="00DD0203"/>
    <w:rsid w:val="00DD4607"/>
    <w:rsid w:val="00DD7C48"/>
    <w:rsid w:val="00DE2387"/>
    <w:rsid w:val="00DE73D1"/>
    <w:rsid w:val="00DE7C68"/>
    <w:rsid w:val="00DF0ACC"/>
    <w:rsid w:val="00E10CA9"/>
    <w:rsid w:val="00E26998"/>
    <w:rsid w:val="00E57EF0"/>
    <w:rsid w:val="00E65109"/>
    <w:rsid w:val="00E74CAA"/>
    <w:rsid w:val="00E757E5"/>
    <w:rsid w:val="00E95DB3"/>
    <w:rsid w:val="00EB4972"/>
    <w:rsid w:val="00EB4BF1"/>
    <w:rsid w:val="00EB6238"/>
    <w:rsid w:val="00EC22FF"/>
    <w:rsid w:val="00EE2F8D"/>
    <w:rsid w:val="00EE33B6"/>
    <w:rsid w:val="00EF2446"/>
    <w:rsid w:val="00EF5516"/>
    <w:rsid w:val="00EF5F79"/>
    <w:rsid w:val="00F040FF"/>
    <w:rsid w:val="00F11551"/>
    <w:rsid w:val="00F14FE2"/>
    <w:rsid w:val="00F22A88"/>
    <w:rsid w:val="00F240E0"/>
    <w:rsid w:val="00F25396"/>
    <w:rsid w:val="00F257FD"/>
    <w:rsid w:val="00F32A5E"/>
    <w:rsid w:val="00F5598C"/>
    <w:rsid w:val="00F638AC"/>
    <w:rsid w:val="00F643FB"/>
    <w:rsid w:val="00F7201B"/>
    <w:rsid w:val="00F80664"/>
    <w:rsid w:val="00F83E04"/>
    <w:rsid w:val="00F91A92"/>
    <w:rsid w:val="00F94B5D"/>
    <w:rsid w:val="00F97A37"/>
    <w:rsid w:val="00FA30DF"/>
    <w:rsid w:val="00FB49E3"/>
    <w:rsid w:val="00FD71A6"/>
    <w:rsid w:val="00FE1DB8"/>
    <w:rsid w:val="00FE1E5C"/>
    <w:rsid w:val="00FE5029"/>
    <w:rsid w:val="00FF0A9D"/>
    <w:rsid w:val="01EEF7BE"/>
    <w:rsid w:val="01F0FFAF"/>
    <w:rsid w:val="02165521"/>
    <w:rsid w:val="022B19EA"/>
    <w:rsid w:val="026DE5CA"/>
    <w:rsid w:val="02F9D7BC"/>
    <w:rsid w:val="034843D8"/>
    <w:rsid w:val="04B9E464"/>
    <w:rsid w:val="04DD3DBA"/>
    <w:rsid w:val="051E295F"/>
    <w:rsid w:val="05B8F978"/>
    <w:rsid w:val="05D3F4A9"/>
    <w:rsid w:val="066BDF47"/>
    <w:rsid w:val="067FB53C"/>
    <w:rsid w:val="06B27643"/>
    <w:rsid w:val="06DDF929"/>
    <w:rsid w:val="0779C892"/>
    <w:rsid w:val="07C7D8AF"/>
    <w:rsid w:val="07F93176"/>
    <w:rsid w:val="07FA6D5C"/>
    <w:rsid w:val="085AADCF"/>
    <w:rsid w:val="086C61CD"/>
    <w:rsid w:val="08DC6FCE"/>
    <w:rsid w:val="08F67F23"/>
    <w:rsid w:val="09010FD0"/>
    <w:rsid w:val="09A6ABC2"/>
    <w:rsid w:val="09D44440"/>
    <w:rsid w:val="0A0AB850"/>
    <w:rsid w:val="0A22AC57"/>
    <w:rsid w:val="0A827728"/>
    <w:rsid w:val="0A924F84"/>
    <w:rsid w:val="0B0C1BC4"/>
    <w:rsid w:val="0B300E3D"/>
    <w:rsid w:val="0B487695"/>
    <w:rsid w:val="0B6796A7"/>
    <w:rsid w:val="0B8A4456"/>
    <w:rsid w:val="0BAC1370"/>
    <w:rsid w:val="0BF5818C"/>
    <w:rsid w:val="0C08D280"/>
    <w:rsid w:val="0C52371B"/>
    <w:rsid w:val="0C5AAE28"/>
    <w:rsid w:val="0D1DB533"/>
    <w:rsid w:val="0D8FBE9B"/>
    <w:rsid w:val="0DEF2566"/>
    <w:rsid w:val="0E593D57"/>
    <w:rsid w:val="0F19DCCB"/>
    <w:rsid w:val="0FE630C1"/>
    <w:rsid w:val="111F2A84"/>
    <w:rsid w:val="1138629D"/>
    <w:rsid w:val="117916EC"/>
    <w:rsid w:val="121D56BF"/>
    <w:rsid w:val="12B32439"/>
    <w:rsid w:val="12D3AF1A"/>
    <w:rsid w:val="13462CFA"/>
    <w:rsid w:val="13661E29"/>
    <w:rsid w:val="13BE4FA4"/>
    <w:rsid w:val="14050286"/>
    <w:rsid w:val="140504FE"/>
    <w:rsid w:val="14D5A507"/>
    <w:rsid w:val="15055E1B"/>
    <w:rsid w:val="1506812E"/>
    <w:rsid w:val="158EA62C"/>
    <w:rsid w:val="159DED39"/>
    <w:rsid w:val="15B4B9EA"/>
    <w:rsid w:val="160267AD"/>
    <w:rsid w:val="164E1627"/>
    <w:rsid w:val="16CF74E5"/>
    <w:rsid w:val="18FADE4B"/>
    <w:rsid w:val="19478B56"/>
    <w:rsid w:val="1992D483"/>
    <w:rsid w:val="19DC8081"/>
    <w:rsid w:val="19F54366"/>
    <w:rsid w:val="1A3C270C"/>
    <w:rsid w:val="1AA2BDF2"/>
    <w:rsid w:val="1AD91AE2"/>
    <w:rsid w:val="1C0C215D"/>
    <w:rsid w:val="1C3B1D1F"/>
    <w:rsid w:val="1ED9DEF0"/>
    <w:rsid w:val="1F350FDD"/>
    <w:rsid w:val="1F59315A"/>
    <w:rsid w:val="1F9A8883"/>
    <w:rsid w:val="1FAC0ECF"/>
    <w:rsid w:val="200B448A"/>
    <w:rsid w:val="207FFB18"/>
    <w:rsid w:val="215A30A6"/>
    <w:rsid w:val="228E6987"/>
    <w:rsid w:val="22900E21"/>
    <w:rsid w:val="22CC0700"/>
    <w:rsid w:val="22CE4860"/>
    <w:rsid w:val="23440EBA"/>
    <w:rsid w:val="234732FA"/>
    <w:rsid w:val="23CBF472"/>
    <w:rsid w:val="23D1857F"/>
    <w:rsid w:val="23E76669"/>
    <w:rsid w:val="23FCE426"/>
    <w:rsid w:val="2435CBE9"/>
    <w:rsid w:val="24EC8478"/>
    <w:rsid w:val="250D15BC"/>
    <w:rsid w:val="252BFE48"/>
    <w:rsid w:val="25741DAB"/>
    <w:rsid w:val="25BFFBD1"/>
    <w:rsid w:val="26B6E16A"/>
    <w:rsid w:val="2727DE44"/>
    <w:rsid w:val="272E2154"/>
    <w:rsid w:val="28703F66"/>
    <w:rsid w:val="288E1F2F"/>
    <w:rsid w:val="28A28CDB"/>
    <w:rsid w:val="2A993F14"/>
    <w:rsid w:val="2ADEC2AB"/>
    <w:rsid w:val="2B228224"/>
    <w:rsid w:val="2C7F46F7"/>
    <w:rsid w:val="2C91CCB8"/>
    <w:rsid w:val="2D257520"/>
    <w:rsid w:val="2D265A47"/>
    <w:rsid w:val="2D3E2DCB"/>
    <w:rsid w:val="2DD0E471"/>
    <w:rsid w:val="2E09E95D"/>
    <w:rsid w:val="2E0F6D2D"/>
    <w:rsid w:val="2E19ACF1"/>
    <w:rsid w:val="2E27CB41"/>
    <w:rsid w:val="2E7CD3BE"/>
    <w:rsid w:val="2E99CDEE"/>
    <w:rsid w:val="2EA977FD"/>
    <w:rsid w:val="2EBE9488"/>
    <w:rsid w:val="2F05BF00"/>
    <w:rsid w:val="2F0D5390"/>
    <w:rsid w:val="2F6B6F40"/>
    <w:rsid w:val="2FA44D22"/>
    <w:rsid w:val="2FFECD77"/>
    <w:rsid w:val="3033EF0B"/>
    <w:rsid w:val="306B3EBA"/>
    <w:rsid w:val="30FBFBB8"/>
    <w:rsid w:val="3100E431"/>
    <w:rsid w:val="32588554"/>
    <w:rsid w:val="325FE854"/>
    <w:rsid w:val="32965F7D"/>
    <w:rsid w:val="32D5D29C"/>
    <w:rsid w:val="332DAD4D"/>
    <w:rsid w:val="33AC3119"/>
    <w:rsid w:val="33EDDD5A"/>
    <w:rsid w:val="34C04DBE"/>
    <w:rsid w:val="34DA16EA"/>
    <w:rsid w:val="3640637A"/>
    <w:rsid w:val="36E796C6"/>
    <w:rsid w:val="372799DA"/>
    <w:rsid w:val="3780E9C8"/>
    <w:rsid w:val="379790C8"/>
    <w:rsid w:val="37FC358B"/>
    <w:rsid w:val="385C133A"/>
    <w:rsid w:val="38A07BB3"/>
    <w:rsid w:val="38AC307F"/>
    <w:rsid w:val="38CBA0EF"/>
    <w:rsid w:val="38EBA9B7"/>
    <w:rsid w:val="39B8EB5F"/>
    <w:rsid w:val="39D9E6DA"/>
    <w:rsid w:val="3A1B729D"/>
    <w:rsid w:val="3A29EE94"/>
    <w:rsid w:val="3AD2007C"/>
    <w:rsid w:val="3AF7B953"/>
    <w:rsid w:val="3B05287C"/>
    <w:rsid w:val="3B1DFFFC"/>
    <w:rsid w:val="3B8BE4E0"/>
    <w:rsid w:val="3C314C54"/>
    <w:rsid w:val="3C6A7CF1"/>
    <w:rsid w:val="3D0E2604"/>
    <w:rsid w:val="3D3B1852"/>
    <w:rsid w:val="3E58E695"/>
    <w:rsid w:val="3F10F50F"/>
    <w:rsid w:val="3F755BF9"/>
    <w:rsid w:val="40B6BBC8"/>
    <w:rsid w:val="40CFF9EF"/>
    <w:rsid w:val="41C835BE"/>
    <w:rsid w:val="422C00A6"/>
    <w:rsid w:val="424FFEC0"/>
    <w:rsid w:val="42D5FD62"/>
    <w:rsid w:val="430028E1"/>
    <w:rsid w:val="43C8B77D"/>
    <w:rsid w:val="4413A747"/>
    <w:rsid w:val="44238F7D"/>
    <w:rsid w:val="443C9783"/>
    <w:rsid w:val="45D8AFBB"/>
    <w:rsid w:val="45E1C8BF"/>
    <w:rsid w:val="469CD5D1"/>
    <w:rsid w:val="46DC903E"/>
    <w:rsid w:val="47106798"/>
    <w:rsid w:val="47568A0B"/>
    <w:rsid w:val="476D9DB9"/>
    <w:rsid w:val="478A2CFE"/>
    <w:rsid w:val="47AE9BAE"/>
    <w:rsid w:val="4829411D"/>
    <w:rsid w:val="483E9A7F"/>
    <w:rsid w:val="48E4010C"/>
    <w:rsid w:val="494C3B80"/>
    <w:rsid w:val="49517279"/>
    <w:rsid w:val="4A7FE5AE"/>
    <w:rsid w:val="4B2CE6E8"/>
    <w:rsid w:val="4BF17DFE"/>
    <w:rsid w:val="4CA3A806"/>
    <w:rsid w:val="4CADF2EA"/>
    <w:rsid w:val="4E50B8F5"/>
    <w:rsid w:val="4EA01C9D"/>
    <w:rsid w:val="4EDD8B63"/>
    <w:rsid w:val="4EEEDBFD"/>
    <w:rsid w:val="4F108DDB"/>
    <w:rsid w:val="4FE6BEAD"/>
    <w:rsid w:val="50206282"/>
    <w:rsid w:val="5021C64A"/>
    <w:rsid w:val="5078704E"/>
    <w:rsid w:val="50E69E76"/>
    <w:rsid w:val="50ECEF62"/>
    <w:rsid w:val="5179E148"/>
    <w:rsid w:val="51D57918"/>
    <w:rsid w:val="523DF17A"/>
    <w:rsid w:val="52504DF9"/>
    <w:rsid w:val="528857DE"/>
    <w:rsid w:val="52A5788E"/>
    <w:rsid w:val="52F4C4DC"/>
    <w:rsid w:val="52F66329"/>
    <w:rsid w:val="534180DC"/>
    <w:rsid w:val="53E2C7D1"/>
    <w:rsid w:val="5499708C"/>
    <w:rsid w:val="54DFA186"/>
    <w:rsid w:val="55267230"/>
    <w:rsid w:val="556A3340"/>
    <w:rsid w:val="55890CD7"/>
    <w:rsid w:val="55CBE98B"/>
    <w:rsid w:val="55E062EE"/>
    <w:rsid w:val="56103C87"/>
    <w:rsid w:val="5627E8A3"/>
    <w:rsid w:val="5636A026"/>
    <w:rsid w:val="568131A1"/>
    <w:rsid w:val="56DA0F86"/>
    <w:rsid w:val="5702FB25"/>
    <w:rsid w:val="57D75268"/>
    <w:rsid w:val="5821FF87"/>
    <w:rsid w:val="58AAAE0A"/>
    <w:rsid w:val="590AAD8A"/>
    <w:rsid w:val="59283B85"/>
    <w:rsid w:val="5939D61B"/>
    <w:rsid w:val="593CFFB0"/>
    <w:rsid w:val="59D54558"/>
    <w:rsid w:val="5A1FF7E8"/>
    <w:rsid w:val="5B62E114"/>
    <w:rsid w:val="5B901736"/>
    <w:rsid w:val="5B9CB3EE"/>
    <w:rsid w:val="5BCB97A5"/>
    <w:rsid w:val="5C066D35"/>
    <w:rsid w:val="5C50106E"/>
    <w:rsid w:val="5C6FF876"/>
    <w:rsid w:val="5DDE765E"/>
    <w:rsid w:val="5DE27985"/>
    <w:rsid w:val="5E485869"/>
    <w:rsid w:val="5E6215C5"/>
    <w:rsid w:val="5E95E723"/>
    <w:rsid w:val="5EDC989A"/>
    <w:rsid w:val="5F428F15"/>
    <w:rsid w:val="5F938EE4"/>
    <w:rsid w:val="5FA44227"/>
    <w:rsid w:val="5FBC92F8"/>
    <w:rsid w:val="600BED69"/>
    <w:rsid w:val="60823811"/>
    <w:rsid w:val="608E622A"/>
    <w:rsid w:val="60D14EEF"/>
    <w:rsid w:val="619669DC"/>
    <w:rsid w:val="61BA8734"/>
    <w:rsid w:val="61D580F0"/>
    <w:rsid w:val="62285248"/>
    <w:rsid w:val="6261FC13"/>
    <w:rsid w:val="62A81869"/>
    <w:rsid w:val="62ABDFDF"/>
    <w:rsid w:val="62ACDD7B"/>
    <w:rsid w:val="62B8A3B9"/>
    <w:rsid w:val="631672F4"/>
    <w:rsid w:val="633414C7"/>
    <w:rsid w:val="63355432"/>
    <w:rsid w:val="636A2B1F"/>
    <w:rsid w:val="63BEBC19"/>
    <w:rsid w:val="63E9131F"/>
    <w:rsid w:val="645307BC"/>
    <w:rsid w:val="64B5E2AB"/>
    <w:rsid w:val="64CF88A9"/>
    <w:rsid w:val="64E0EF2A"/>
    <w:rsid w:val="64FC7942"/>
    <w:rsid w:val="652742E7"/>
    <w:rsid w:val="6546130E"/>
    <w:rsid w:val="65B299A0"/>
    <w:rsid w:val="65F3593F"/>
    <w:rsid w:val="6657EDDA"/>
    <w:rsid w:val="66822E38"/>
    <w:rsid w:val="6720B3E1"/>
    <w:rsid w:val="68CB674A"/>
    <w:rsid w:val="69322A4C"/>
    <w:rsid w:val="69DC05F3"/>
    <w:rsid w:val="6A51453F"/>
    <w:rsid w:val="6AD9F7F7"/>
    <w:rsid w:val="6AE12860"/>
    <w:rsid w:val="6AFB0B26"/>
    <w:rsid w:val="6B07274F"/>
    <w:rsid w:val="6B0ED4F4"/>
    <w:rsid w:val="6B2E746B"/>
    <w:rsid w:val="6B4A6912"/>
    <w:rsid w:val="6B90B086"/>
    <w:rsid w:val="6C2779AE"/>
    <w:rsid w:val="6C31B502"/>
    <w:rsid w:val="6C35DDEA"/>
    <w:rsid w:val="6C941AB9"/>
    <w:rsid w:val="6CEF47EE"/>
    <w:rsid w:val="6D04EB15"/>
    <w:rsid w:val="6D1CE9F0"/>
    <w:rsid w:val="6D3450CC"/>
    <w:rsid w:val="6E50F9B2"/>
    <w:rsid w:val="6E656215"/>
    <w:rsid w:val="6E8B6CBF"/>
    <w:rsid w:val="6EBAD517"/>
    <w:rsid w:val="6EBDAD09"/>
    <w:rsid w:val="6F131893"/>
    <w:rsid w:val="6F439405"/>
    <w:rsid w:val="6FDD0A7F"/>
    <w:rsid w:val="70401D2D"/>
    <w:rsid w:val="70CD7FC6"/>
    <w:rsid w:val="70FA67A3"/>
    <w:rsid w:val="7129BF29"/>
    <w:rsid w:val="71454FEB"/>
    <w:rsid w:val="714D7095"/>
    <w:rsid w:val="7262A3E2"/>
    <w:rsid w:val="73862DEB"/>
    <w:rsid w:val="73F1FD9A"/>
    <w:rsid w:val="74869BB9"/>
    <w:rsid w:val="74EDF164"/>
    <w:rsid w:val="75A26400"/>
    <w:rsid w:val="75B17F9E"/>
    <w:rsid w:val="75EE07DF"/>
    <w:rsid w:val="75FA5F23"/>
    <w:rsid w:val="766C5805"/>
    <w:rsid w:val="766F32EE"/>
    <w:rsid w:val="76847D3F"/>
    <w:rsid w:val="768ECA3D"/>
    <w:rsid w:val="76CD750D"/>
    <w:rsid w:val="76F28B59"/>
    <w:rsid w:val="76F38EC8"/>
    <w:rsid w:val="771A1481"/>
    <w:rsid w:val="77936858"/>
    <w:rsid w:val="77961A38"/>
    <w:rsid w:val="77ABC5BA"/>
    <w:rsid w:val="77D4D427"/>
    <w:rsid w:val="784F7F6C"/>
    <w:rsid w:val="78F0E56A"/>
    <w:rsid w:val="78F983B5"/>
    <w:rsid w:val="78FD5D39"/>
    <w:rsid w:val="79D1B93F"/>
    <w:rsid w:val="7A293690"/>
    <w:rsid w:val="7A90D294"/>
    <w:rsid w:val="7ABB4B01"/>
    <w:rsid w:val="7BDE4C0A"/>
    <w:rsid w:val="7C5CC391"/>
    <w:rsid w:val="7C9285E5"/>
    <w:rsid w:val="7CBFF3D7"/>
    <w:rsid w:val="7D9F6AA3"/>
    <w:rsid w:val="7DA42799"/>
    <w:rsid w:val="7DC14F9A"/>
    <w:rsid w:val="7DC21ECF"/>
    <w:rsid w:val="7DEAF926"/>
    <w:rsid w:val="7E161C0A"/>
    <w:rsid w:val="7E531E54"/>
    <w:rsid w:val="7EC05870"/>
    <w:rsid w:val="7F04EF2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EA6527"/>
  <w15:docId w15:val="{A45C98C9-920B-4CC6-BD36-52B1CC585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0087"/>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778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780E"/>
    <w:rPr>
      <w:rFonts w:ascii="Tahoma" w:eastAsia="Calibri" w:hAnsi="Tahoma" w:cs="Tahoma"/>
      <w:sz w:val="16"/>
      <w:szCs w:val="16"/>
    </w:rPr>
  </w:style>
  <w:style w:type="paragraph" w:styleId="ListParagraph">
    <w:name w:val="List Paragraph"/>
    <w:basedOn w:val="Normal"/>
    <w:uiPriority w:val="34"/>
    <w:qFormat/>
    <w:rsid w:val="00936CB1"/>
    <w:pPr>
      <w:ind w:left="720"/>
      <w:contextualSpacing/>
    </w:pPr>
  </w:style>
  <w:style w:type="table" w:styleId="TableGrid">
    <w:name w:val="Table Grid"/>
    <w:basedOn w:val="TableNormal"/>
    <w:uiPriority w:val="59"/>
    <w:rsid w:val="00420A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3518D"/>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E57E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7EF0"/>
    <w:rPr>
      <w:rFonts w:ascii="Calibri" w:eastAsia="Calibri" w:hAnsi="Calibri" w:cs="Times New Roman"/>
    </w:rPr>
  </w:style>
  <w:style w:type="paragraph" w:styleId="Footer">
    <w:name w:val="footer"/>
    <w:basedOn w:val="Normal"/>
    <w:link w:val="FooterChar"/>
    <w:uiPriority w:val="99"/>
    <w:unhideWhenUsed/>
    <w:rsid w:val="00E57E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7EF0"/>
    <w:rPr>
      <w:rFonts w:ascii="Calibri" w:eastAsia="Calibri" w:hAnsi="Calibri" w:cs="Times New Roman"/>
    </w:rPr>
  </w:style>
  <w:style w:type="paragraph" w:styleId="Revision">
    <w:name w:val="Revision"/>
    <w:hidden/>
    <w:uiPriority w:val="99"/>
    <w:semiHidden/>
    <w:rsid w:val="00671CFC"/>
    <w:pPr>
      <w:spacing w:after="0" w:line="240" w:lineRule="auto"/>
    </w:pPr>
    <w:rPr>
      <w:rFonts w:ascii="Calibri" w:eastAsia="Calibri" w:hAnsi="Calibri" w:cs="Times New Roman"/>
    </w:rPr>
  </w:style>
  <w:style w:type="paragraph" w:styleId="BodyText">
    <w:name w:val="Body Text"/>
    <w:basedOn w:val="Normal"/>
    <w:link w:val="BodyTextChar"/>
    <w:uiPriority w:val="1"/>
    <w:qFormat/>
    <w:rsid w:val="00671CFC"/>
    <w:pPr>
      <w:widowControl w:val="0"/>
      <w:autoSpaceDE w:val="0"/>
      <w:autoSpaceDN w:val="0"/>
      <w:spacing w:after="0" w:line="240" w:lineRule="auto"/>
    </w:pPr>
    <w:rPr>
      <w:rFonts w:ascii="Arial" w:eastAsia="Arial" w:hAnsi="Arial" w:cs="Arial"/>
      <w:lang w:eastAsia="en-GB" w:bidi="en-GB"/>
    </w:rPr>
  </w:style>
  <w:style w:type="character" w:customStyle="1" w:styleId="BodyTextChar">
    <w:name w:val="Body Text Char"/>
    <w:basedOn w:val="DefaultParagraphFont"/>
    <w:link w:val="BodyText"/>
    <w:uiPriority w:val="1"/>
    <w:rsid w:val="00671CFC"/>
    <w:rPr>
      <w:rFonts w:ascii="Arial" w:eastAsia="Arial" w:hAnsi="Arial" w:cs="Arial"/>
      <w:lang w:eastAsia="en-GB" w:bidi="en-GB"/>
    </w:rPr>
  </w:style>
  <w:style w:type="character" w:styleId="CommentReference">
    <w:name w:val="annotation reference"/>
    <w:basedOn w:val="DefaultParagraphFont"/>
    <w:uiPriority w:val="99"/>
    <w:semiHidden/>
    <w:unhideWhenUsed/>
    <w:rsid w:val="009826B0"/>
    <w:rPr>
      <w:sz w:val="16"/>
      <w:szCs w:val="16"/>
    </w:rPr>
  </w:style>
  <w:style w:type="paragraph" w:styleId="CommentText">
    <w:name w:val="annotation text"/>
    <w:basedOn w:val="Normal"/>
    <w:link w:val="CommentTextChar"/>
    <w:uiPriority w:val="99"/>
    <w:unhideWhenUsed/>
    <w:rsid w:val="009826B0"/>
    <w:pPr>
      <w:spacing w:line="240" w:lineRule="auto"/>
    </w:pPr>
    <w:rPr>
      <w:sz w:val="20"/>
      <w:szCs w:val="20"/>
    </w:rPr>
  </w:style>
  <w:style w:type="character" w:customStyle="1" w:styleId="CommentTextChar">
    <w:name w:val="Comment Text Char"/>
    <w:basedOn w:val="DefaultParagraphFont"/>
    <w:link w:val="CommentText"/>
    <w:uiPriority w:val="99"/>
    <w:rsid w:val="009826B0"/>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9826B0"/>
    <w:rPr>
      <w:b/>
      <w:bCs/>
    </w:rPr>
  </w:style>
  <w:style w:type="character" w:customStyle="1" w:styleId="CommentSubjectChar">
    <w:name w:val="Comment Subject Char"/>
    <w:basedOn w:val="CommentTextChar"/>
    <w:link w:val="CommentSubject"/>
    <w:uiPriority w:val="99"/>
    <w:semiHidden/>
    <w:rsid w:val="009826B0"/>
    <w:rPr>
      <w:rFonts w:ascii="Calibri" w:eastAsia="Calibri" w:hAnsi="Calibri" w:cs="Times New Roman"/>
      <w:b/>
      <w:bCs/>
      <w:sz w:val="20"/>
      <w:szCs w:val="20"/>
    </w:rPr>
  </w:style>
  <w:style w:type="character" w:styleId="Mention">
    <w:name w:val="Mention"/>
    <w:basedOn w:val="DefaultParagraphFont"/>
    <w:uiPriority w:val="99"/>
    <w:unhideWhenUsed/>
    <w:rsid w:val="00A65A97"/>
    <w:rPr>
      <w:color w:val="2B579A"/>
      <w:shd w:val="clear" w:color="auto" w:fill="E1DFDD"/>
    </w:rPr>
  </w:style>
  <w:style w:type="character" w:customStyle="1" w:styleId="eop">
    <w:name w:val="eop"/>
    <w:basedOn w:val="DefaultParagraphFont"/>
    <w:rsid w:val="005C35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504405">
      <w:bodyDiv w:val="1"/>
      <w:marLeft w:val="0"/>
      <w:marRight w:val="0"/>
      <w:marTop w:val="0"/>
      <w:marBottom w:val="0"/>
      <w:divBdr>
        <w:top w:val="none" w:sz="0" w:space="0" w:color="auto"/>
        <w:left w:val="none" w:sz="0" w:space="0" w:color="auto"/>
        <w:bottom w:val="none" w:sz="0" w:space="0" w:color="auto"/>
        <w:right w:val="none" w:sz="0" w:space="0" w:color="auto"/>
      </w:divBdr>
    </w:div>
    <w:div w:id="1000232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a6a29fe-cccb-4b33-a96b-4a5d56198584">
      <Terms xmlns="http://schemas.microsoft.com/office/infopath/2007/PartnerControls"/>
    </lcf76f155ced4ddcb4097134ff3c332f>
    <TaxCatchAll xmlns="297b947c-2dc9-4226-9f91-025982ad3a9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06CB2D1B468584F86DFEB68E37E0E7B" ma:contentTypeVersion="19" ma:contentTypeDescription="Create a new document." ma:contentTypeScope="" ma:versionID="40e8c4f6bc9e7a584b91e47633b3d30e">
  <xsd:schema xmlns:xsd="http://www.w3.org/2001/XMLSchema" xmlns:xs="http://www.w3.org/2001/XMLSchema" xmlns:p="http://schemas.microsoft.com/office/2006/metadata/properties" xmlns:ns2="ba6a29fe-cccb-4b33-a96b-4a5d56198584" xmlns:ns3="297b947c-2dc9-4226-9f91-025982ad3a9d" targetNamespace="http://schemas.microsoft.com/office/2006/metadata/properties" ma:root="true" ma:fieldsID="8c7a57c6539020a56da794fab05eaf1c" ns2:_="" ns3:_="">
    <xsd:import namespace="ba6a29fe-cccb-4b33-a96b-4a5d56198584"/>
    <xsd:import namespace="297b947c-2dc9-4226-9f91-025982ad3a9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a29fe-cccb-4b33-a96b-4a5d561985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baa3e28-8057-41f2-af68-cf7b87bed7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7b947c-2dc9-4226-9f91-025982ad3a9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1f23e4d-6ba6-4896-9f1e-6c7d1a17dc9f}" ma:internalName="TaxCatchAll" ma:showField="CatchAllData" ma:web="297b947c-2dc9-4226-9f91-025982ad3a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C616B5-767C-4DA0-8A31-058E08565404}">
  <ds:schemaRefs>
    <ds:schemaRef ds:uri="http://schemas.microsoft.com/office/2006/metadata/properties"/>
    <ds:schemaRef ds:uri="http://schemas.microsoft.com/office/infopath/2007/PartnerControls"/>
    <ds:schemaRef ds:uri="ba6a29fe-cccb-4b33-a96b-4a5d56198584"/>
    <ds:schemaRef ds:uri="297b947c-2dc9-4226-9f91-025982ad3a9d"/>
  </ds:schemaRefs>
</ds:datastoreItem>
</file>

<file path=customXml/itemProps2.xml><?xml version="1.0" encoding="utf-8"?>
<ds:datastoreItem xmlns:ds="http://schemas.openxmlformats.org/officeDocument/2006/customXml" ds:itemID="{ADFAE39F-0DA7-4F30-9BFF-F5B1EF5703C0}">
  <ds:schemaRefs>
    <ds:schemaRef ds:uri="http://schemas.microsoft.com/sharepoint/v3/contenttype/forms"/>
  </ds:schemaRefs>
</ds:datastoreItem>
</file>

<file path=customXml/itemProps3.xml><?xml version="1.0" encoding="utf-8"?>
<ds:datastoreItem xmlns:ds="http://schemas.openxmlformats.org/officeDocument/2006/customXml" ds:itemID="{58A6373A-980F-42C6-9CB1-437615DD4B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a29fe-cccb-4b33-a96b-4a5d56198584"/>
    <ds:schemaRef ds:uri="297b947c-2dc9-4226-9f91-025982ad3a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227</Words>
  <Characters>7556</Characters>
  <Application>Microsoft Office Word</Application>
  <DocSecurity>0</DocSecurity>
  <Lines>170</Lines>
  <Paragraphs>69</Paragraphs>
  <ScaleCrop>false</ScaleCrop>
  <Company>EThames Graduate School</Company>
  <LinksUpToDate>false</LinksUpToDate>
  <CharactersWithSpaces>8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p0pja</dc:creator>
  <cp:keywords/>
  <cp:lastModifiedBy>Anne Clarke (Staff)</cp:lastModifiedBy>
  <cp:revision>100</cp:revision>
  <cp:lastPrinted>2024-01-19T16:46:00Z</cp:lastPrinted>
  <dcterms:created xsi:type="dcterms:W3CDTF">2025-09-09T09:49:00Z</dcterms:created>
  <dcterms:modified xsi:type="dcterms:W3CDTF">2026-03-31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6CB2D1B468584F86DFEB68E37E0E7B</vt:lpwstr>
  </property>
  <property fmtid="{D5CDD505-2E9C-101B-9397-08002B2CF9AE}" pid="3" name="Order">
    <vt:r8>2896200</vt:r8>
  </property>
  <property fmtid="{D5CDD505-2E9C-101B-9397-08002B2CF9AE}" pid="4" name="MediaServiceImageTags">
    <vt:lpwstr/>
  </property>
  <property fmtid="{D5CDD505-2E9C-101B-9397-08002B2CF9AE}" pid="5" name="docLang">
    <vt:lpwstr>en</vt:lpwstr>
  </property>
</Properties>
</file>